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BE63D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  <w:bookmarkStart w:id="0" w:name="_Hlk114433272"/>
      <w:bookmarkEnd w:id="0"/>
    </w:p>
    <w:p w14:paraId="7762717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1118C00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0A443BFC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703C4E2F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3E199EC5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0D6DE88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21BE7CF9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11BD1DE4" w14:textId="77777777" w:rsidR="00782560" w:rsidRPr="008241A4" w:rsidRDefault="00782560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  <w:lang w:val="en-US"/>
        </w:rPr>
      </w:pPr>
    </w:p>
    <w:p w14:paraId="5C891F82" w14:textId="23CD302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University of the People</w:t>
      </w:r>
    </w:p>
    <w:p w14:paraId="138AB2D1" w14:textId="6CBDEAAC" w:rsidR="001522B6" w:rsidRPr="008241A4" w:rsidRDefault="00A455D5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MATH 1211 Calculus</w:t>
      </w:r>
      <w:r w:rsidR="001522B6" w:rsidRPr="008241A4">
        <w:rPr>
          <w:rFonts w:cstheme="minorHAnsi"/>
          <w:sz w:val="28"/>
          <w:szCs w:val="28"/>
        </w:rPr>
        <w:t xml:space="preserve"> 1  </w:t>
      </w:r>
    </w:p>
    <w:p w14:paraId="4AFAC7AE" w14:textId="3715D2E2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 xml:space="preserve">Unit </w:t>
      </w:r>
      <w:r w:rsidR="00F12F92">
        <w:rPr>
          <w:rFonts w:cstheme="minorHAnsi"/>
          <w:sz w:val="28"/>
          <w:szCs w:val="28"/>
        </w:rPr>
        <w:t>5</w:t>
      </w:r>
      <w:r w:rsidRPr="008241A4">
        <w:rPr>
          <w:rFonts w:cstheme="minorHAnsi"/>
          <w:sz w:val="28"/>
          <w:szCs w:val="28"/>
        </w:rPr>
        <w:t xml:space="preserve"> Written Assignment </w:t>
      </w:r>
    </w:p>
    <w:p w14:paraId="11CB2A31" w14:textId="77777777" w:rsidR="001522B6" w:rsidRPr="008241A4" w:rsidRDefault="001522B6" w:rsidP="001522B6">
      <w:pPr>
        <w:spacing w:line="360" w:lineRule="auto"/>
        <w:ind w:left="283" w:right="1134"/>
        <w:jc w:val="center"/>
        <w:rPr>
          <w:rFonts w:cstheme="minorHAnsi"/>
          <w:sz w:val="28"/>
          <w:szCs w:val="28"/>
        </w:rPr>
      </w:pPr>
      <w:r w:rsidRPr="008241A4">
        <w:rPr>
          <w:rFonts w:cstheme="minorHAnsi"/>
          <w:sz w:val="28"/>
          <w:szCs w:val="28"/>
        </w:rPr>
        <w:t>Anonymous Student</w:t>
      </w:r>
    </w:p>
    <w:p w14:paraId="77897BB8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1A4B26FB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E450C19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6DB95B5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4355C61A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56EE281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79FE51BF" w14:textId="77777777" w:rsidR="002A0BC2" w:rsidRPr="008241A4" w:rsidRDefault="002A0BC2">
      <w:pPr>
        <w:rPr>
          <w:rFonts w:cstheme="minorHAnsi"/>
          <w:b/>
          <w:bCs/>
          <w:sz w:val="28"/>
          <w:szCs w:val="28"/>
          <w:lang w:val="en-US"/>
        </w:rPr>
      </w:pPr>
    </w:p>
    <w:p w14:paraId="3DEE530B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1677B401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27BD2978" w14:textId="77777777" w:rsidR="001522B6" w:rsidRPr="008241A4" w:rsidRDefault="001522B6">
      <w:pPr>
        <w:rPr>
          <w:rFonts w:cstheme="minorHAnsi"/>
          <w:b/>
          <w:bCs/>
          <w:sz w:val="28"/>
          <w:szCs w:val="28"/>
          <w:lang w:val="en-US"/>
        </w:rPr>
      </w:pPr>
    </w:p>
    <w:p w14:paraId="49BBC9BF" w14:textId="579C64F6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1. Find the derivative 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5AD66940" wp14:editId="29AFC81A">
            <wp:extent cx="1266825" cy="190500"/>
            <wp:effectExtent l="0" t="0" r="9525" b="0"/>
            <wp:docPr id="39" name="Picture 39" descr=" f(x)=2e^x-8^x ">
              <a:hlinkClick xmlns:a="http://schemas.openxmlformats.org/drawingml/2006/main" r:id="rId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 descr=" f(x)=2e^x-8^x ">
                      <a:hlinkClick r:id="rId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546B9" w14:textId="3E29D32F" w:rsidR="00A80BE8" w:rsidRDefault="001610C5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vertAlign w:val="superscript"/>
        </w:rPr>
      </w:pPr>
      <w:r>
        <w:rPr>
          <w:rFonts w:ascii="Segoe UI" w:hAnsi="Segoe UI" w:cs="Segoe UI"/>
          <w:color w:val="373A3C"/>
        </w:rPr>
        <w:t>Let y = 2</w:t>
      </w:r>
      <w:r w:rsidR="00923208">
        <w:rPr>
          <w:rFonts w:ascii="Segoe UI" w:hAnsi="Segoe UI" w:cs="Segoe UI"/>
          <w:color w:val="373A3C"/>
        </w:rPr>
        <w:t>e</w:t>
      </w:r>
      <w:r w:rsidR="00923208">
        <w:rPr>
          <w:rFonts w:ascii="Segoe UI" w:hAnsi="Segoe UI" w:cs="Segoe UI"/>
          <w:color w:val="373A3C"/>
          <w:vertAlign w:val="superscript"/>
        </w:rPr>
        <w:t>x</w:t>
      </w:r>
      <w:r w:rsidR="00923208">
        <w:rPr>
          <w:rFonts w:ascii="Segoe UI" w:hAnsi="Segoe UI" w:cs="Segoe UI"/>
          <w:color w:val="373A3C"/>
        </w:rPr>
        <w:t>-8</w:t>
      </w:r>
      <w:r w:rsidR="00923208">
        <w:rPr>
          <w:rFonts w:ascii="Segoe UI" w:hAnsi="Segoe UI" w:cs="Segoe UI"/>
          <w:color w:val="373A3C"/>
          <w:vertAlign w:val="superscript"/>
        </w:rPr>
        <w:t>x</w:t>
      </w:r>
      <w:r w:rsidR="00A80BE8">
        <w:rPr>
          <w:rFonts w:ascii="Segoe UI" w:hAnsi="Segoe UI" w:cs="Segoe UI"/>
          <w:color w:val="373A3C"/>
          <w:vertAlign w:val="superscript"/>
        </w:rPr>
        <w:t xml:space="preserve">  </w:t>
      </w:r>
    </w:p>
    <w:p w14:paraId="03AE2CDD" w14:textId="396FC6B1" w:rsidR="00A80BE8" w:rsidRDefault="00DE41CF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hus,</w:t>
      </w:r>
      <w:r w:rsidR="00A80BE8">
        <w:rPr>
          <w:rFonts w:ascii="Segoe UI" w:hAnsi="Segoe UI" w:cs="Segoe UI"/>
          <w:color w:val="373A3C"/>
        </w:rPr>
        <w:t xml:space="preserve"> taking logarithm from both sides.</w:t>
      </w:r>
    </w:p>
    <w:p w14:paraId="73E3FAD0" w14:textId="498E175E" w:rsidR="00A80BE8" w:rsidRDefault="00A80BE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>= ln</w:t>
      </w:r>
      <w:r w:rsidR="00CF5F03">
        <w:rPr>
          <w:rFonts w:ascii="Segoe UI" w:hAnsi="Segoe UI" w:cs="Segoe UI"/>
          <w:color w:val="373A3C"/>
        </w:rPr>
        <w:t>(</w:t>
      </w:r>
      <w:r w:rsidR="00946E2A">
        <w:rPr>
          <w:rFonts w:ascii="Segoe UI" w:hAnsi="Segoe UI" w:cs="Segoe UI"/>
          <w:color w:val="373A3C"/>
        </w:rPr>
        <w:t>2</w:t>
      </w:r>
      <w:r w:rsidR="00CF5F03">
        <w:rPr>
          <w:rFonts w:ascii="Segoe UI" w:hAnsi="Segoe UI" w:cs="Segoe UI"/>
          <w:color w:val="373A3C"/>
        </w:rPr>
        <w:t>e</w:t>
      </w:r>
      <w:r w:rsidR="00CF5F03">
        <w:rPr>
          <w:rFonts w:ascii="Segoe UI" w:hAnsi="Segoe UI" w:cs="Segoe UI"/>
          <w:color w:val="373A3C"/>
          <w:vertAlign w:val="superscript"/>
        </w:rPr>
        <w:t>x</w:t>
      </w:r>
      <w:r w:rsidR="00CF5F03">
        <w:rPr>
          <w:rFonts w:ascii="Segoe UI" w:hAnsi="Segoe UI" w:cs="Segoe UI"/>
          <w:color w:val="373A3C"/>
        </w:rPr>
        <w:t>-8</w:t>
      </w:r>
      <w:r w:rsidR="00CF5F03">
        <w:rPr>
          <w:rFonts w:ascii="Segoe UI" w:hAnsi="Segoe UI" w:cs="Segoe UI"/>
          <w:color w:val="373A3C"/>
          <w:vertAlign w:val="superscript"/>
        </w:rPr>
        <w:t>x</w:t>
      </w:r>
      <w:r w:rsidR="00CF5F03">
        <w:rPr>
          <w:rFonts w:ascii="Segoe UI" w:hAnsi="Segoe UI" w:cs="Segoe UI"/>
          <w:color w:val="373A3C"/>
        </w:rPr>
        <w:t>)</w:t>
      </w:r>
    </w:p>
    <w:p w14:paraId="70ABFF9B" w14:textId="2D8311AB" w:rsidR="00F65CF8" w:rsidRDefault="00F65CF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1/y*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y</m:t>
            </m:r>
          </m:num>
          <m:den>
            <m:r>
              <m:rPr>
                <m:sty m:val="p"/>
              </m:rPr>
              <w:rPr>
                <w:rFonts w:ascii="Cambria Math" w:hAnsi="Cambria Math" w:cs="Segoe UI"/>
                <w:color w:val="373A3C"/>
              </w:rPr>
              <m:t>dx</m:t>
            </m:r>
          </m:den>
        </m:f>
      </m:oMath>
      <w:r>
        <w:rPr>
          <w:rFonts w:ascii="Segoe UI" w:hAnsi="Segoe UI" w:cs="Segoe UI"/>
          <w:color w:val="373A3C"/>
        </w:rPr>
        <w:t xml:space="preserve"> =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w:rPr>
                <w:rFonts w:ascii="Cambria Math" w:hAnsi="Cambria Math" w:cs="Segoe UI"/>
                <w:color w:val="373A3C"/>
              </w:rPr>
              <m:t>1</m:t>
            </m:r>
          </m:num>
          <m:den>
            <m:r>
              <w:rPr>
                <w:rFonts w:ascii="Cambria Math" w:hAnsi="Cambria Math" w:cs="Segoe UI"/>
                <w:color w:val="373A3C"/>
              </w:rPr>
              <m:t>2</m:t>
            </m:r>
            <m:sSup>
              <m:sSup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sSupPr>
              <m:e>
                <m:r>
                  <w:rPr>
                    <w:rFonts w:ascii="Cambria Math" w:hAnsi="Cambria Math" w:cs="Segoe UI"/>
                    <w:color w:val="373A3C"/>
                  </w:rPr>
                  <m:t>e</m:t>
                </m:r>
              </m:e>
              <m:sup>
                <m:r>
                  <w:rPr>
                    <w:rFonts w:ascii="Cambria Math" w:hAnsi="Cambria Math" w:cs="Segoe UI"/>
                    <w:color w:val="373A3C"/>
                  </w:rPr>
                  <m:t>x</m:t>
                </m:r>
              </m:sup>
            </m:sSup>
            <m:r>
              <w:rPr>
                <w:rFonts w:ascii="Cambria Math" w:hAnsi="Cambria Math" w:cs="Segoe UI"/>
                <w:color w:val="373A3C"/>
              </w:rPr>
              <m:t>-</m:t>
            </m:r>
            <m:sSup>
              <m:sSup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sSupPr>
              <m:e>
                <m:r>
                  <w:rPr>
                    <w:rFonts w:ascii="Cambria Math" w:hAnsi="Cambria Math" w:cs="Segoe UI"/>
                    <w:color w:val="373A3C"/>
                  </w:rPr>
                  <m:t>8</m:t>
                </m:r>
              </m:e>
              <m:sup>
                <m:r>
                  <w:rPr>
                    <w:rFonts w:ascii="Cambria Math" w:hAnsi="Cambria Math" w:cs="Segoe UI"/>
                    <w:color w:val="373A3C"/>
                  </w:rPr>
                  <m:t>x</m:t>
                </m:r>
              </m:sup>
            </m:sSup>
          </m:den>
        </m:f>
        <m:r>
          <w:rPr>
            <w:rFonts w:ascii="Cambria Math" w:hAnsi="Cambria Math" w:cs="Segoe UI"/>
            <w:color w:val="373A3C"/>
          </w:rPr>
          <m:t>*(2</m:t>
        </m:r>
        <m:sSup>
          <m:sSupPr>
            <m:ctrlPr>
              <w:rPr>
                <w:rFonts w:ascii="Cambria Math" w:hAnsi="Cambria Math" w:cs="Segoe UI"/>
                <w:i/>
                <w:color w:val="373A3C"/>
              </w:rPr>
            </m:ctrlPr>
          </m:sSupPr>
          <m:e>
            <m:r>
              <w:rPr>
                <w:rFonts w:ascii="Cambria Math" w:hAnsi="Cambria Math" w:cs="Segoe UI"/>
                <w:color w:val="373A3C"/>
              </w:rPr>
              <m:t>e</m:t>
            </m:r>
          </m:e>
          <m:sup>
            <m:r>
              <w:rPr>
                <w:rFonts w:ascii="Cambria Math" w:hAnsi="Cambria Math" w:cs="Segoe UI"/>
                <w:color w:val="373A3C"/>
              </w:rPr>
              <m:t>x</m:t>
            </m:r>
          </m:sup>
        </m:sSup>
        <m:r>
          <w:rPr>
            <w:rFonts w:ascii="Cambria Math" w:hAnsi="Cambria Math" w:cs="Segoe UI"/>
            <w:color w:val="373A3C"/>
          </w:rPr>
          <m:t>-</m:t>
        </m:r>
        <m:sSup>
          <m:sSupPr>
            <m:ctrlPr>
              <w:rPr>
                <w:rFonts w:ascii="Cambria Math" w:hAnsi="Cambria Math" w:cs="Segoe UI"/>
                <w:i/>
                <w:color w:val="373A3C"/>
              </w:rPr>
            </m:ctrlPr>
          </m:sSupPr>
          <m:e>
            <m:r>
              <w:rPr>
                <w:rFonts w:ascii="Cambria Math" w:hAnsi="Cambria Math" w:cs="Segoe UI"/>
                <w:color w:val="373A3C"/>
              </w:rPr>
              <m:t>8</m:t>
            </m:r>
          </m:e>
          <m:sup>
            <m:r>
              <w:rPr>
                <w:rFonts w:ascii="Cambria Math" w:hAnsi="Cambria Math" w:cs="Segoe UI"/>
                <w:color w:val="373A3C"/>
              </w:rPr>
              <m:t>x</m:t>
            </m:r>
          </m:sup>
        </m:sSup>
        <m:r>
          <w:rPr>
            <w:rFonts w:ascii="Cambria Math" w:hAnsi="Cambria Math" w:cs="Segoe UI"/>
            <w:color w:val="373A3C"/>
          </w:rPr>
          <m:t>ln8)</m:t>
        </m:r>
      </m:oMath>
    </w:p>
    <w:p w14:paraId="519E0019" w14:textId="20392776" w:rsidR="004B56F0" w:rsidRPr="00224176" w:rsidRDefault="00BB7FE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y</m:t>
          </m:r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f>
                <m:fPr>
                  <m:ctrlPr>
                    <w:rPr>
                      <w:rFonts w:ascii="Cambria Math" w:hAnsi="Cambria Math" w:cs="Segoe UI"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8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</m:den>
              </m:f>
              <m:r>
                <w:rPr>
                  <w:rFonts w:ascii="Cambria Math" w:hAnsi="Cambria Math" w:cs="Segoe UI"/>
                  <w:color w:val="373A3C"/>
                </w:rPr>
                <m:t>*</m:t>
              </m:r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8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ln8</m:t>
                  </m:r>
                </m:e>
              </m:d>
            </m:e>
          </m:d>
        </m:oMath>
      </m:oMathPara>
    </w:p>
    <w:p w14:paraId="39D955C2" w14:textId="3F539FB9" w:rsidR="00224176" w:rsidRPr="000065DD" w:rsidRDefault="00BB7FE8" w:rsidP="00224176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r>
                <w:rPr>
                  <w:rFonts w:ascii="Cambria Math" w:hAnsi="Cambria Math" w:cs="Segoe UI"/>
                  <w:color w:val="373A3C"/>
                </w:rPr>
                <m:t>2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e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-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8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sup>
              </m:sSup>
            </m:e>
          </m:d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f>
                <m:fPr>
                  <m:ctrlPr>
                    <w:rPr>
                      <w:rFonts w:ascii="Cambria Math" w:hAnsi="Cambria Math" w:cs="Segoe UI"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8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</m:den>
              </m:f>
              <m:r>
                <w:rPr>
                  <w:rFonts w:ascii="Cambria Math" w:hAnsi="Cambria Math" w:cs="Segoe UI"/>
                  <w:color w:val="373A3C"/>
                </w:rPr>
                <m:t>*</m:t>
              </m:r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8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ln8</m:t>
                  </m:r>
                </m:e>
              </m:d>
            </m:e>
          </m:d>
        </m:oMath>
      </m:oMathPara>
    </w:p>
    <w:p w14:paraId="3844B52A" w14:textId="7B4C2BB5" w:rsidR="000065DD" w:rsidRPr="00DB0DB5" w:rsidRDefault="00BB7FE8" w:rsidP="000065D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2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-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8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ln8</m:t>
          </m:r>
        </m:oMath>
      </m:oMathPara>
    </w:p>
    <w:p w14:paraId="0D1F8B74" w14:textId="30494FA7" w:rsidR="00DB0DB5" w:rsidRDefault="00BB7FE8" w:rsidP="00DB0DB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2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-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3ln2*8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</m:oMath>
      </m:oMathPara>
    </w:p>
    <w:p w14:paraId="5A01CC23" w14:textId="77777777" w:rsidR="000065DD" w:rsidRDefault="000065DD" w:rsidP="00224176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6235173E" w14:textId="77777777" w:rsidR="00224176" w:rsidRDefault="00224176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44377DED" w14:textId="549D893C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2. Find the derivative 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6E90B315" wp14:editId="000B8297">
            <wp:extent cx="1419225" cy="209550"/>
            <wp:effectExtent l="0" t="0" r="9525" b="0"/>
            <wp:docPr id="38" name="Picture 38" descr=" f(z)=z^5-e^z lnz ">
              <a:hlinkClick xmlns:a="http://schemas.openxmlformats.org/drawingml/2006/main" r:id="rId1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 f(z)=z^5-e^z lnz ">
                      <a:hlinkClick r:id="rId1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9225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9DC06" w14:textId="646CF7C7" w:rsidR="00CC3F7B" w:rsidRDefault="00425C1F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Let y = z</w:t>
      </w:r>
      <w:r>
        <w:rPr>
          <w:rFonts w:ascii="Segoe UI" w:hAnsi="Segoe UI" w:cs="Segoe UI"/>
          <w:color w:val="373A3C"/>
          <w:vertAlign w:val="superscript"/>
        </w:rPr>
        <w:t>5</w:t>
      </w:r>
      <w:r>
        <w:rPr>
          <w:rFonts w:ascii="Segoe UI" w:hAnsi="Segoe UI" w:cs="Segoe UI"/>
          <w:color w:val="373A3C"/>
        </w:rPr>
        <w:t>-e</w:t>
      </w:r>
      <w:r>
        <w:rPr>
          <w:rFonts w:ascii="Segoe UI" w:hAnsi="Segoe UI" w:cs="Segoe UI"/>
          <w:color w:val="373A3C"/>
          <w:vertAlign w:val="superscript"/>
        </w:rPr>
        <w:t>z</w:t>
      </w:r>
      <w:r>
        <w:rPr>
          <w:rFonts w:ascii="Segoe UI" w:hAnsi="Segoe UI" w:cs="Segoe UI"/>
          <w:color w:val="373A3C"/>
        </w:rPr>
        <w:t>lnz</w:t>
      </w:r>
    </w:p>
    <w:p w14:paraId="22E24186" w14:textId="024709B6" w:rsidR="00750FA6" w:rsidRDefault="00750FA6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aking logarithm,</w:t>
      </w:r>
    </w:p>
    <w:p w14:paraId="599A03EF" w14:textId="38961086" w:rsidR="00750FA6" w:rsidRDefault="00B22429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>=ln(z</w:t>
      </w:r>
      <w:r w:rsidR="00081739">
        <w:rPr>
          <w:rFonts w:ascii="Segoe UI" w:hAnsi="Segoe UI" w:cs="Segoe UI"/>
          <w:color w:val="373A3C"/>
          <w:vertAlign w:val="superscript"/>
        </w:rPr>
        <w:t>5</w:t>
      </w:r>
      <w:r w:rsidR="002D5BF2">
        <w:rPr>
          <w:rFonts w:ascii="Segoe UI" w:hAnsi="Segoe UI" w:cs="Segoe UI"/>
          <w:color w:val="373A3C"/>
        </w:rPr>
        <w:t>-e</w:t>
      </w:r>
      <w:r w:rsidR="002D5BF2">
        <w:rPr>
          <w:rFonts w:ascii="Segoe UI" w:hAnsi="Segoe UI" w:cs="Segoe UI"/>
          <w:color w:val="373A3C"/>
          <w:vertAlign w:val="superscript"/>
        </w:rPr>
        <w:t>z</w:t>
      </w:r>
      <w:r w:rsidR="002D5BF2">
        <w:rPr>
          <w:rFonts w:ascii="Segoe UI" w:hAnsi="Segoe UI" w:cs="Segoe UI"/>
          <w:color w:val="373A3C"/>
        </w:rPr>
        <w:t>lnz</w:t>
      </w:r>
      <w:r>
        <w:rPr>
          <w:rFonts w:ascii="Segoe UI" w:hAnsi="Segoe UI" w:cs="Segoe UI"/>
          <w:color w:val="373A3C"/>
        </w:rPr>
        <w:t>)</w:t>
      </w:r>
    </w:p>
    <w:p w14:paraId="11ABF0AB" w14:textId="20731FDE" w:rsidR="00796E6C" w:rsidRPr="00FB257D" w:rsidRDefault="00BB7FE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z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 xml:space="preserve">= 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z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5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-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e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z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lnz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r>
                <w:rPr>
                  <w:rFonts w:ascii="Cambria Math" w:hAnsi="Cambria Math" w:cs="Segoe UI"/>
                  <w:color w:val="373A3C"/>
                </w:rPr>
                <m:t>5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z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4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-</m:t>
              </m:r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z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lnz+</m:t>
                  </m:r>
                  <m:f>
                    <m:f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fPr>
                    <m:num>
                      <m:r>
                        <w:rPr>
                          <w:rFonts w:ascii="Cambria Math" w:hAnsi="Cambria Math" w:cs="Segoe UI"/>
                          <w:color w:val="373A3C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="Segoe UI"/>
                          <w:color w:val="373A3C"/>
                        </w:rPr>
                        <m:t>z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z</m:t>
                      </m:r>
                    </m:sup>
                  </m:sSup>
                </m:e>
              </m:d>
            </m:e>
          </m:d>
        </m:oMath>
      </m:oMathPara>
    </w:p>
    <w:p w14:paraId="782B2FE5" w14:textId="77777777" w:rsidR="00FB257D" w:rsidRPr="00FB257D" w:rsidRDefault="00BB7FE8" w:rsidP="00FB257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z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 xml:space="preserve">= 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z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5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-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e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z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lnz</m:t>
              </m:r>
            </m:den>
          </m:f>
          <m:r>
            <w:rPr>
              <w:rFonts w:ascii="Cambria Math" w:hAnsi="Cambria Math" w:cs="Segoe UI"/>
              <w:color w:val="373A3C"/>
            </w:rPr>
            <m:t>*(5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z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4</m:t>
              </m:r>
            </m:sup>
          </m:sSup>
          <m:r>
            <w:rPr>
              <w:rFonts w:ascii="Cambria Math" w:hAnsi="Cambria Math" w:cs="Segoe UI"/>
              <w:color w:val="373A3C"/>
            </w:rPr>
            <m:t>-(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z</m:t>
              </m:r>
            </m:sup>
          </m:sSup>
          <m:r>
            <w:rPr>
              <w:rFonts w:ascii="Cambria Math" w:hAnsi="Cambria Math" w:cs="Segoe UI"/>
              <w:color w:val="373A3C"/>
            </w:rPr>
            <m:t>lnz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z</m:t>
              </m:r>
            </m:den>
          </m:f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z</m:t>
              </m:r>
            </m:sup>
          </m:sSup>
          <m:r>
            <w:rPr>
              <w:rFonts w:ascii="Cambria Math" w:hAnsi="Cambria Math" w:cs="Segoe UI"/>
              <w:color w:val="373A3C"/>
            </w:rPr>
            <m:t>))</m:t>
          </m:r>
        </m:oMath>
      </m:oMathPara>
    </w:p>
    <w:p w14:paraId="3FA60726" w14:textId="0F05AC02" w:rsidR="007D12DD" w:rsidRDefault="00FB257D" w:rsidP="007D12D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And substitute</w:t>
      </w:r>
      <w:r w:rsidR="007D12DD">
        <w:rPr>
          <w:rFonts w:ascii="Segoe UI" w:hAnsi="Segoe UI" w:cs="Segoe UI"/>
          <w:color w:val="373A3C"/>
        </w:rPr>
        <w:t xml:space="preserve"> Let y = z</w:t>
      </w:r>
      <w:r w:rsidR="007D12DD">
        <w:rPr>
          <w:rFonts w:ascii="Segoe UI" w:hAnsi="Segoe UI" w:cs="Segoe UI"/>
          <w:color w:val="373A3C"/>
          <w:vertAlign w:val="superscript"/>
        </w:rPr>
        <w:t>5</w:t>
      </w:r>
      <w:r w:rsidR="007D12DD">
        <w:rPr>
          <w:rFonts w:ascii="Segoe UI" w:hAnsi="Segoe UI" w:cs="Segoe UI"/>
          <w:color w:val="373A3C"/>
        </w:rPr>
        <w:t>-e</w:t>
      </w:r>
      <w:r w:rsidR="007D12DD">
        <w:rPr>
          <w:rFonts w:ascii="Segoe UI" w:hAnsi="Segoe UI" w:cs="Segoe UI"/>
          <w:color w:val="373A3C"/>
          <w:vertAlign w:val="superscript"/>
        </w:rPr>
        <w:t>z</w:t>
      </w:r>
      <w:r w:rsidR="007D12DD">
        <w:rPr>
          <w:rFonts w:ascii="Segoe UI" w:hAnsi="Segoe UI" w:cs="Segoe UI"/>
          <w:color w:val="373A3C"/>
        </w:rPr>
        <w:t>lnz</w:t>
      </w:r>
    </w:p>
    <w:p w14:paraId="4AD1A1C9" w14:textId="5F6D01AA" w:rsidR="00FB257D" w:rsidRPr="00FB257D" w:rsidRDefault="00FB257D" w:rsidP="00FB257D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437F1C24" w14:textId="176CE6FB" w:rsidR="0057456C" w:rsidRPr="00FB257D" w:rsidRDefault="00BB7FE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z</m:t>
              </m:r>
            </m:den>
          </m:f>
          <m:r>
            <w:rPr>
              <w:rFonts w:ascii="Cambria Math" w:hAnsi="Cambria Math" w:cs="Segoe UI"/>
              <w:color w:val="373A3C"/>
            </w:rPr>
            <m:t>= 5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z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4</m:t>
              </m:r>
            </m:sup>
          </m:sSup>
          <m:r>
            <w:rPr>
              <w:rFonts w:ascii="Cambria Math" w:hAnsi="Cambria Math" w:cs="Segoe UI"/>
              <w:color w:val="373A3C"/>
            </w:rPr>
            <m:t>-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z</m:t>
              </m:r>
            </m:sup>
          </m:sSup>
          <m:r>
            <w:rPr>
              <w:rFonts w:ascii="Cambria Math" w:hAnsi="Cambria Math" w:cs="Segoe UI"/>
              <w:color w:val="373A3C"/>
            </w:rPr>
            <m:t>(lnz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z</m:t>
              </m:r>
            </m:den>
          </m:f>
          <m:r>
            <w:rPr>
              <w:rFonts w:ascii="Cambria Math" w:hAnsi="Cambria Math" w:cs="Segoe UI"/>
              <w:color w:val="373A3C"/>
            </w:rPr>
            <m:t>)</m:t>
          </m:r>
        </m:oMath>
      </m:oMathPara>
    </w:p>
    <w:p w14:paraId="1FE6C943" w14:textId="6DCBF784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lastRenderedPageBreak/>
        <w:t>3. Find the tangent line to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40332FFB" wp14:editId="2613C101">
            <wp:extent cx="1266825" cy="190500"/>
            <wp:effectExtent l="0" t="0" r="9525" b="0"/>
            <wp:docPr id="37" name="Picture 37" descr=" f(x)=7^x+4e^x ">
              <a:hlinkClick xmlns:a="http://schemas.openxmlformats.org/drawingml/2006/main" r:id="rId1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 descr=" f(x)=7^x+4e^x ">
                      <a:hlinkClick r:id="rId1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at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6C473B3" wp14:editId="648EEEBC">
            <wp:extent cx="438150" cy="142875"/>
            <wp:effectExtent l="0" t="0" r="0" b="9525"/>
            <wp:docPr id="28" name="Picture 28" descr=" x=0 ">
              <a:hlinkClick xmlns:a="http://schemas.openxmlformats.org/drawingml/2006/main" r:id="rId1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 descr=" x=0 ">
                      <a:hlinkClick r:id="rId1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" cy="142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3D29A" w14:textId="1A06FE46" w:rsidR="00A9416E" w:rsidRDefault="00691F2B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aking y=7</w:t>
      </w:r>
      <w:r>
        <w:rPr>
          <w:rFonts w:ascii="Segoe UI" w:hAnsi="Segoe UI" w:cs="Segoe UI"/>
          <w:color w:val="373A3C"/>
          <w:vertAlign w:val="superscript"/>
        </w:rPr>
        <w:t>x</w:t>
      </w:r>
      <w:r>
        <w:rPr>
          <w:rFonts w:ascii="Segoe UI" w:hAnsi="Segoe UI" w:cs="Segoe UI"/>
          <w:color w:val="373A3C"/>
        </w:rPr>
        <w:t>+4e</w:t>
      </w:r>
      <w:r>
        <w:rPr>
          <w:rFonts w:ascii="Segoe UI" w:hAnsi="Segoe UI" w:cs="Segoe UI"/>
          <w:color w:val="373A3C"/>
          <w:vertAlign w:val="superscript"/>
        </w:rPr>
        <w:t>x</w:t>
      </w:r>
    </w:p>
    <w:p w14:paraId="7E8036CB" w14:textId="266A0751" w:rsidR="00691F2B" w:rsidRDefault="00691F2B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aking logarithm of two sides</w:t>
      </w:r>
    </w:p>
    <w:p w14:paraId="5040801A" w14:textId="7869B916" w:rsidR="00691F2B" w:rsidRDefault="00DF3BA2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>= ln(7</w:t>
      </w:r>
      <w:r>
        <w:rPr>
          <w:rFonts w:ascii="Segoe UI" w:hAnsi="Segoe UI" w:cs="Segoe UI"/>
          <w:color w:val="373A3C"/>
          <w:vertAlign w:val="superscript"/>
        </w:rPr>
        <w:t>x</w:t>
      </w:r>
      <w:r>
        <w:rPr>
          <w:rFonts w:ascii="Segoe UI" w:hAnsi="Segoe UI" w:cs="Segoe UI"/>
          <w:color w:val="373A3C"/>
        </w:rPr>
        <w:t>+4e</w:t>
      </w:r>
      <w:r w:rsidR="00B41304">
        <w:rPr>
          <w:rFonts w:ascii="Segoe UI" w:hAnsi="Segoe UI" w:cs="Segoe UI"/>
          <w:color w:val="373A3C"/>
          <w:vertAlign w:val="superscript"/>
        </w:rPr>
        <w:t>x</w:t>
      </w:r>
      <w:r>
        <w:rPr>
          <w:rFonts w:ascii="Segoe UI" w:hAnsi="Segoe UI" w:cs="Segoe UI"/>
          <w:color w:val="373A3C"/>
        </w:rPr>
        <w:t>)</w:t>
      </w:r>
    </w:p>
    <w:p w14:paraId="1073BC75" w14:textId="28947303" w:rsidR="00725E59" w:rsidRPr="004A5753" w:rsidRDefault="00BB7FE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7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+4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e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sup>
              </m:sSup>
            </m:den>
          </m:f>
          <m:r>
            <w:rPr>
              <w:rFonts w:ascii="Cambria Math" w:hAnsi="Cambria Math" w:cs="Segoe UI"/>
              <w:color w:val="373A3C"/>
            </w:rPr>
            <m:t>*(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7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ln7+4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*1)</m:t>
          </m:r>
        </m:oMath>
      </m:oMathPara>
    </w:p>
    <w:p w14:paraId="0AF5ACA7" w14:textId="58FA8E55" w:rsidR="00EC107E" w:rsidRDefault="004A5753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7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ln7+4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e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</m:oMath>
      </m:oMathPara>
    </w:p>
    <w:p w14:paraId="0FA9544E" w14:textId="77777777" w:rsidR="00A9416E" w:rsidRDefault="00A9416E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73C3D2D9" w14:textId="0EA9C5DD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4. Determine if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39974064" wp14:editId="282AD7E9">
            <wp:extent cx="1457325" cy="190500"/>
            <wp:effectExtent l="0" t="0" r="9525" b="0"/>
            <wp:docPr id="27" name="Picture 27" descr=" G(z)=(z-6)ln z ">
              <a:hlinkClick xmlns:a="http://schemas.openxmlformats.org/drawingml/2006/main" r:id="rId1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 G(z)=(z-6)ln z ">
                      <a:hlinkClick r:id="rId1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is increasing or decreasing at the following points.</w:t>
      </w:r>
      <w:r>
        <w:rPr>
          <w:rFonts w:ascii="Segoe UI" w:hAnsi="Segoe UI" w:cs="Segoe UI"/>
          <w:color w:val="373A3C"/>
        </w:rPr>
        <w:br/>
        <w:t>(a) z=1 (b) z=5 (c) z=20</w:t>
      </w:r>
    </w:p>
    <w:p w14:paraId="6469DDF3" w14:textId="600B6B25" w:rsidR="00BB45BD" w:rsidRDefault="00804D42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First taking the derivative of g(z)</w:t>
      </w:r>
    </w:p>
    <w:p w14:paraId="5C68F9E6" w14:textId="32FF7898" w:rsidR="00804D42" w:rsidRDefault="003F1C4D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hus,</w:t>
      </w:r>
      <w:r w:rsidR="00804D42">
        <w:rPr>
          <w:rFonts w:ascii="Segoe UI" w:hAnsi="Segoe UI" w:cs="Segoe UI"/>
          <w:color w:val="373A3C"/>
        </w:rPr>
        <w:t xml:space="preserve"> </w:t>
      </w:r>
      <w:r w:rsidR="00FC06B0">
        <w:rPr>
          <w:rFonts w:ascii="Segoe UI" w:hAnsi="Segoe UI" w:cs="Segoe UI"/>
          <w:color w:val="373A3C"/>
        </w:rPr>
        <w:t>by product rule</w:t>
      </w:r>
    </w:p>
    <w:p w14:paraId="453C6ED3" w14:textId="4589A2E9" w:rsidR="00804D42" w:rsidRDefault="00804D42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G’(z) = </w:t>
      </w:r>
      <w:proofErr w:type="spellStart"/>
      <w:r w:rsidR="00594E80">
        <w:rPr>
          <w:rFonts w:ascii="Segoe UI" w:hAnsi="Segoe UI" w:cs="Segoe UI"/>
          <w:color w:val="373A3C"/>
        </w:rPr>
        <w:t>lnz</w:t>
      </w:r>
      <w:proofErr w:type="spellEnd"/>
      <w:r w:rsidR="00875196">
        <w:rPr>
          <w:rFonts w:ascii="Segoe UI" w:hAnsi="Segoe UI" w:cs="Segoe UI"/>
          <w:color w:val="373A3C"/>
        </w:rPr>
        <w:t>+(z-</w:t>
      </w:r>
      <w:proofErr w:type="gramStart"/>
      <w:r w:rsidR="00875196">
        <w:rPr>
          <w:rFonts w:ascii="Segoe UI" w:hAnsi="Segoe UI" w:cs="Segoe UI"/>
          <w:color w:val="373A3C"/>
        </w:rPr>
        <w:t>6)*</w:t>
      </w:r>
      <w:proofErr w:type="gramEnd"/>
      <w:r w:rsidR="00875196">
        <w:rPr>
          <w:rFonts w:ascii="Segoe UI" w:hAnsi="Segoe UI" w:cs="Segoe UI"/>
          <w:color w:val="373A3C"/>
        </w:rPr>
        <w:t>1/z</w:t>
      </w:r>
      <w:r w:rsidR="00594E80">
        <w:rPr>
          <w:rFonts w:ascii="Segoe UI" w:hAnsi="Segoe UI" w:cs="Segoe UI"/>
          <w:color w:val="373A3C"/>
        </w:rPr>
        <w:t xml:space="preserve"> </w:t>
      </w:r>
      <w:r w:rsidR="0082585A">
        <w:rPr>
          <w:rFonts w:ascii="Segoe UI" w:hAnsi="Segoe UI" w:cs="Segoe UI"/>
          <w:color w:val="373A3C"/>
        </w:rPr>
        <w:t xml:space="preserve"> = </w:t>
      </w:r>
      <w:proofErr w:type="spellStart"/>
      <w:r w:rsidR="0082585A">
        <w:rPr>
          <w:rFonts w:ascii="Segoe UI" w:hAnsi="Segoe UI" w:cs="Segoe UI"/>
          <w:color w:val="373A3C"/>
        </w:rPr>
        <w:t>lnz</w:t>
      </w:r>
      <w:proofErr w:type="spellEnd"/>
      <w:r w:rsidR="0082585A">
        <w:rPr>
          <w:rFonts w:ascii="Segoe UI" w:hAnsi="Segoe UI" w:cs="Segoe UI"/>
          <w:color w:val="373A3C"/>
        </w:rPr>
        <w:t>+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w:rPr>
                <w:rFonts w:ascii="Cambria Math" w:hAnsi="Cambria Math" w:cs="Segoe UI"/>
                <w:color w:val="373A3C"/>
              </w:rPr>
              <m:t>z-6</m:t>
            </m:r>
          </m:num>
          <m:den>
            <m:r>
              <w:rPr>
                <w:rFonts w:ascii="Cambria Math" w:hAnsi="Cambria Math" w:cs="Segoe UI"/>
                <w:color w:val="373A3C"/>
              </w:rPr>
              <m:t>z</m:t>
            </m:r>
          </m:den>
        </m:f>
      </m:oMath>
      <w:r w:rsidR="00594E80">
        <w:rPr>
          <w:rFonts w:ascii="Segoe UI" w:hAnsi="Segoe UI" w:cs="Segoe UI"/>
          <w:color w:val="373A3C"/>
        </w:rPr>
        <w:t xml:space="preserve"> </w:t>
      </w:r>
    </w:p>
    <w:p w14:paraId="4BADE85A" w14:textId="70A9776A" w:rsidR="00817BBA" w:rsidRDefault="008A0874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G</w:t>
      </w:r>
      <w:proofErr w:type="gramStart"/>
      <w:r>
        <w:rPr>
          <w:rFonts w:ascii="Segoe UI" w:hAnsi="Segoe UI" w:cs="Segoe UI"/>
          <w:color w:val="373A3C"/>
        </w:rPr>
        <w:t>’(</w:t>
      </w:r>
      <w:proofErr w:type="gramEnd"/>
      <w:r>
        <w:rPr>
          <w:rFonts w:ascii="Segoe UI" w:hAnsi="Segoe UI" w:cs="Segoe UI"/>
          <w:color w:val="373A3C"/>
        </w:rPr>
        <w:t xml:space="preserve">1) = </w:t>
      </w:r>
      <w:r w:rsidR="003027EE">
        <w:rPr>
          <w:rFonts w:ascii="Segoe UI" w:hAnsi="Segoe UI" w:cs="Segoe UI"/>
          <w:color w:val="373A3C"/>
        </w:rPr>
        <w:t>ln</w:t>
      </w:r>
      <w:r w:rsidR="00E029FF">
        <w:rPr>
          <w:rFonts w:ascii="Segoe UI" w:hAnsi="Segoe UI" w:cs="Segoe UI"/>
          <w:color w:val="373A3C"/>
        </w:rPr>
        <w:t>1</w:t>
      </w:r>
      <w:r w:rsidR="003027EE">
        <w:rPr>
          <w:rFonts w:ascii="Segoe UI" w:hAnsi="Segoe UI" w:cs="Segoe UI"/>
          <w:color w:val="373A3C"/>
        </w:rPr>
        <w:t>-5</w:t>
      </w:r>
      <w:r w:rsidR="00E029FF">
        <w:rPr>
          <w:rFonts w:ascii="Segoe UI" w:hAnsi="Segoe UI" w:cs="Segoe UI"/>
          <w:color w:val="373A3C"/>
        </w:rPr>
        <w:t xml:space="preserve"> =</w:t>
      </w:r>
      <w:r w:rsidR="00AC7940">
        <w:rPr>
          <w:rFonts w:ascii="Segoe UI" w:hAnsi="Segoe UI" w:cs="Segoe UI"/>
          <w:color w:val="373A3C"/>
        </w:rPr>
        <w:t>-5</w:t>
      </w:r>
      <w:r w:rsidR="00BE40BE">
        <w:rPr>
          <w:rFonts w:ascii="Segoe UI" w:hAnsi="Segoe UI" w:cs="Segoe UI"/>
          <w:color w:val="373A3C"/>
        </w:rPr>
        <w:t xml:space="preserve"> </w:t>
      </w:r>
      <w:r w:rsidR="00AF7352">
        <w:rPr>
          <w:rFonts w:ascii="Segoe UI" w:hAnsi="Segoe UI" w:cs="Segoe UI"/>
          <w:color w:val="373A3C"/>
        </w:rPr>
        <w:t>&lt;0</w:t>
      </w:r>
      <w:r w:rsidR="00BE40BE">
        <w:rPr>
          <w:rFonts w:ascii="Segoe UI" w:hAnsi="Segoe UI" w:cs="Segoe UI"/>
          <w:color w:val="373A3C"/>
        </w:rPr>
        <w:t>, g(z) is decreasing at g(1)</w:t>
      </w:r>
    </w:p>
    <w:p w14:paraId="35017019" w14:textId="18DC63B6" w:rsidR="00825224" w:rsidRDefault="00825224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G</w:t>
      </w:r>
      <w:proofErr w:type="gramStart"/>
      <w:r>
        <w:rPr>
          <w:rFonts w:ascii="Segoe UI" w:hAnsi="Segoe UI" w:cs="Segoe UI"/>
          <w:color w:val="373A3C"/>
        </w:rPr>
        <w:t>’(</w:t>
      </w:r>
      <w:proofErr w:type="gramEnd"/>
      <w:r>
        <w:rPr>
          <w:rFonts w:ascii="Segoe UI" w:hAnsi="Segoe UI" w:cs="Segoe UI"/>
          <w:color w:val="373A3C"/>
        </w:rPr>
        <w:t xml:space="preserve">5)= ln5-1/5 = </w:t>
      </w:r>
      <w:r w:rsidR="00F6658B">
        <w:rPr>
          <w:rFonts w:ascii="Segoe UI" w:hAnsi="Segoe UI" w:cs="Segoe UI"/>
          <w:color w:val="373A3C"/>
        </w:rPr>
        <w:t>1.6-</w:t>
      </w:r>
      <w:r w:rsidR="00D75BD4">
        <w:rPr>
          <w:rFonts w:ascii="Segoe UI" w:hAnsi="Segoe UI" w:cs="Segoe UI"/>
          <w:color w:val="373A3C"/>
        </w:rPr>
        <w:t>0.2=</w:t>
      </w:r>
      <w:r w:rsidR="003909EB">
        <w:rPr>
          <w:rFonts w:ascii="Segoe UI" w:hAnsi="Segoe UI" w:cs="Segoe UI"/>
          <w:color w:val="373A3C"/>
        </w:rPr>
        <w:t>1.4</w:t>
      </w:r>
      <w:r w:rsidR="00BE40BE">
        <w:rPr>
          <w:rFonts w:ascii="Segoe UI" w:hAnsi="Segoe UI" w:cs="Segoe UI"/>
          <w:color w:val="373A3C"/>
        </w:rPr>
        <w:t xml:space="preserve"> </w:t>
      </w:r>
      <w:r w:rsidR="00AF7352">
        <w:rPr>
          <w:rFonts w:ascii="Segoe UI" w:hAnsi="Segoe UI" w:cs="Segoe UI"/>
          <w:color w:val="373A3C"/>
        </w:rPr>
        <w:t>&gt;0</w:t>
      </w:r>
      <w:r w:rsidR="00BE40BE">
        <w:rPr>
          <w:rFonts w:ascii="Segoe UI" w:hAnsi="Segoe UI" w:cs="Segoe UI"/>
          <w:color w:val="373A3C"/>
        </w:rPr>
        <w:t>,g(z) is increasing at g(5)</w:t>
      </w:r>
    </w:p>
    <w:p w14:paraId="50984855" w14:textId="01D08597" w:rsidR="0092707C" w:rsidRDefault="0092707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G</w:t>
      </w:r>
      <w:proofErr w:type="gramStart"/>
      <w:r>
        <w:rPr>
          <w:rFonts w:ascii="Segoe UI" w:hAnsi="Segoe UI" w:cs="Segoe UI"/>
          <w:color w:val="373A3C"/>
        </w:rPr>
        <w:t>’(</w:t>
      </w:r>
      <w:proofErr w:type="gramEnd"/>
      <w:r>
        <w:rPr>
          <w:rFonts w:ascii="Segoe UI" w:hAnsi="Segoe UI" w:cs="Segoe UI"/>
          <w:color w:val="373A3C"/>
        </w:rPr>
        <w:t>20)</w:t>
      </w:r>
      <w:r w:rsidR="00BC4A50">
        <w:rPr>
          <w:rFonts w:ascii="Segoe UI" w:hAnsi="Segoe UI" w:cs="Segoe UI"/>
          <w:color w:val="373A3C"/>
        </w:rPr>
        <w:t xml:space="preserve"> = ln20+</w:t>
      </w:r>
      <w:r w:rsidR="00851578">
        <w:rPr>
          <w:rFonts w:ascii="Segoe UI" w:hAnsi="Segoe UI" w:cs="Segoe UI"/>
          <w:color w:val="373A3C"/>
        </w:rPr>
        <w:t>14/20</w:t>
      </w:r>
      <w:r w:rsidR="00AA248D">
        <w:rPr>
          <w:rFonts w:ascii="Segoe UI" w:hAnsi="Segoe UI" w:cs="Segoe UI"/>
          <w:color w:val="373A3C"/>
        </w:rPr>
        <w:t xml:space="preserve"> = </w:t>
      </w:r>
      <w:r w:rsidR="005011B0">
        <w:rPr>
          <w:rFonts w:ascii="Segoe UI" w:hAnsi="Segoe UI" w:cs="Segoe UI"/>
          <w:color w:val="373A3C"/>
        </w:rPr>
        <w:t>3.69</w:t>
      </w:r>
      <w:r w:rsidR="0065380B">
        <w:rPr>
          <w:rFonts w:ascii="Segoe UI" w:hAnsi="Segoe UI" w:cs="Segoe UI"/>
          <w:color w:val="373A3C"/>
        </w:rPr>
        <w:t>5</w:t>
      </w:r>
      <w:r w:rsidR="00BE40BE">
        <w:rPr>
          <w:rFonts w:ascii="Segoe UI" w:hAnsi="Segoe UI" w:cs="Segoe UI"/>
          <w:color w:val="373A3C"/>
        </w:rPr>
        <w:t xml:space="preserve"> </w:t>
      </w:r>
      <w:r w:rsidR="00AF7352">
        <w:rPr>
          <w:rFonts w:ascii="Segoe UI" w:hAnsi="Segoe UI" w:cs="Segoe UI"/>
          <w:color w:val="373A3C"/>
        </w:rPr>
        <w:t>&gt;0</w:t>
      </w:r>
      <w:r w:rsidR="00BE40BE">
        <w:rPr>
          <w:rFonts w:ascii="Segoe UI" w:hAnsi="Segoe UI" w:cs="Segoe UI"/>
          <w:color w:val="373A3C"/>
        </w:rPr>
        <w:t>, g(20) is increasing at g(20)</w:t>
      </w:r>
    </w:p>
    <w:p w14:paraId="157543DB" w14:textId="77777777" w:rsidR="00DC53C0" w:rsidRDefault="00DC53C0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3056328D" w14:textId="77777777" w:rsidR="00BB45BD" w:rsidRDefault="00BB45BD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3A7CC1EC" w14:textId="284CD4F1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5. Find the derivative 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7A8E162A" wp14:editId="739EA5D5">
            <wp:extent cx="1247775" cy="190500"/>
            <wp:effectExtent l="0" t="0" r="9525" b="0"/>
            <wp:docPr id="26" name="Picture 26" descr=" f(x)=(x+1)^x ">
              <a:hlinkClick xmlns:a="http://schemas.openxmlformats.org/drawingml/2006/main" r:id="rId1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 descr=" f(x)=(x+1)^x ">
                      <a:hlinkClick r:id="rId1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7775" cy="19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07C34E" w14:textId="2FE71EEF" w:rsidR="000359AA" w:rsidRDefault="00915FAB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Let y = (x+</w:t>
      </w:r>
      <w:proofErr w:type="gramStart"/>
      <w:r>
        <w:rPr>
          <w:rFonts w:ascii="Segoe UI" w:hAnsi="Segoe UI" w:cs="Segoe UI"/>
          <w:color w:val="373A3C"/>
        </w:rPr>
        <w:t>1)</w:t>
      </w:r>
      <w:r>
        <w:rPr>
          <w:rFonts w:ascii="Segoe UI" w:hAnsi="Segoe UI" w:cs="Segoe UI"/>
          <w:color w:val="373A3C"/>
          <w:vertAlign w:val="superscript"/>
        </w:rPr>
        <w:t>x</w:t>
      </w:r>
      <w:proofErr w:type="gramEnd"/>
    </w:p>
    <w:p w14:paraId="136D6EB5" w14:textId="7725C5D8" w:rsidR="00C619B2" w:rsidRDefault="00930F62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>=ln(x+</w:t>
      </w:r>
      <w:proofErr w:type="gramStart"/>
      <w:r>
        <w:rPr>
          <w:rFonts w:ascii="Segoe UI" w:hAnsi="Segoe UI" w:cs="Segoe UI"/>
          <w:color w:val="373A3C"/>
        </w:rPr>
        <w:t>1)^</w:t>
      </w:r>
      <w:proofErr w:type="gramEnd"/>
      <w:r>
        <w:rPr>
          <w:rFonts w:ascii="Segoe UI" w:hAnsi="Segoe UI" w:cs="Segoe UI"/>
          <w:color w:val="373A3C"/>
        </w:rPr>
        <w:t>x</w:t>
      </w:r>
    </w:p>
    <w:p w14:paraId="5C4BCBB4" w14:textId="6A18289D" w:rsidR="00163D4F" w:rsidRDefault="00163D4F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 xml:space="preserve">= </w:t>
      </w:r>
      <w:proofErr w:type="spellStart"/>
      <w:r>
        <w:rPr>
          <w:rFonts w:ascii="Segoe UI" w:hAnsi="Segoe UI" w:cs="Segoe UI"/>
          <w:color w:val="373A3C"/>
        </w:rPr>
        <w:t>xln</w:t>
      </w:r>
      <w:proofErr w:type="spellEnd"/>
      <w:r>
        <w:rPr>
          <w:rFonts w:ascii="Segoe UI" w:hAnsi="Segoe UI" w:cs="Segoe UI"/>
          <w:color w:val="373A3C"/>
        </w:rPr>
        <w:t>(x+1)</w:t>
      </w:r>
    </w:p>
    <w:p w14:paraId="542DBA33" w14:textId="3A031D1C" w:rsidR="00A45E14" w:rsidRDefault="005A3881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Taking derivative, </w:t>
      </w:r>
    </w:p>
    <w:p w14:paraId="75515534" w14:textId="37A2E16E" w:rsidR="005A3881" w:rsidRPr="00DE04C8" w:rsidRDefault="00DE04C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1*</m:t>
          </m:r>
          <m:func>
            <m:funcPr>
              <m:ctrlPr>
                <w:rPr>
                  <w:rFonts w:ascii="Cambria Math" w:hAnsi="Cambria Math" w:cs="Segoe UI"/>
                  <w:color w:val="373A3C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ln</m:t>
              </m: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e>
              </m:d>
            </m:e>
          </m:func>
          <m:r>
            <w:rPr>
              <w:rFonts w:ascii="Cambria Math" w:hAnsi="Cambria Math" w:cs="Segoe UI"/>
              <w:color w:val="373A3C"/>
            </w:rPr>
            <m:t>+x</m:t>
          </m:r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den>
              </m:f>
              <m:r>
                <w:rPr>
                  <w:rFonts w:ascii="Cambria Math" w:hAnsi="Cambria Math" w:cs="Segoe UI"/>
                  <w:color w:val="373A3C"/>
                </w:rPr>
                <m:t>*1</m:t>
              </m:r>
            </m:e>
          </m:d>
        </m:oMath>
      </m:oMathPara>
    </w:p>
    <w:p w14:paraId="2A79D1B9" w14:textId="61BC980C" w:rsidR="00DE04C8" w:rsidRPr="00702548" w:rsidRDefault="00DE04C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unc>
            <m:funcPr>
              <m:ctrlPr>
                <w:rPr>
                  <w:rFonts w:ascii="Cambria Math" w:hAnsi="Cambria Math" w:cs="Segoe UI"/>
                  <w:color w:val="373A3C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ln</m:t>
              </m: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e>
              </m:d>
            </m:e>
          </m:func>
          <m:r>
            <w:rPr>
              <w:rFonts w:ascii="Cambria Math" w:hAnsi="Cambria Math" w:cs="Segoe UI"/>
              <w:color w:val="373A3C"/>
            </w:rPr>
            <m:t>+</m:t>
          </m:r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den>
              </m:f>
            </m:e>
          </m:d>
        </m:oMath>
      </m:oMathPara>
    </w:p>
    <w:p w14:paraId="3F82DBD2" w14:textId="38421FF3" w:rsidR="00702548" w:rsidRPr="00DE04C8" w:rsidRDefault="00702548" w:rsidP="00702548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r>
            <w:rPr>
              <w:rFonts w:ascii="Cambria Math" w:hAnsi="Cambria Math" w:cs="Segoe UI"/>
              <w:color w:val="373A3C"/>
            </w:rPr>
            <m:t>(</m:t>
          </m:r>
          <m:func>
            <m:funcPr>
              <m:ctrlPr>
                <w:rPr>
                  <w:rFonts w:ascii="Cambria Math" w:hAnsi="Cambria Math" w:cs="Segoe UI"/>
                  <w:color w:val="373A3C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ln</m:t>
              </m: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Name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e>
              </m:d>
            </m:e>
          </m:func>
          <m:r>
            <w:rPr>
              <w:rFonts w:ascii="Cambria Math" w:hAnsi="Cambria Math" w:cs="Segoe UI"/>
              <w:color w:val="373A3C"/>
            </w:rPr>
            <m:t>+</m:t>
          </m:r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den>
              </m:f>
            </m:e>
          </m:d>
          <m:r>
            <w:rPr>
              <w:rFonts w:ascii="Cambria Math" w:hAnsi="Cambria Math" w:cs="Segoe UI"/>
              <w:color w:val="373A3C"/>
            </w:rPr>
            <m:t>)</m:t>
          </m:r>
        </m:oMath>
      </m:oMathPara>
    </w:p>
    <w:p w14:paraId="7143578E" w14:textId="77777777" w:rsidR="00702548" w:rsidRPr="00702548" w:rsidRDefault="00702548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4ADF8BAB" w14:textId="77777777" w:rsidR="000359AA" w:rsidRDefault="000359AA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5F285492" w14:textId="16EB1824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6. Find the derivative 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37F5414B" wp14:editId="015437BE">
            <wp:extent cx="1085850" cy="209550"/>
            <wp:effectExtent l="0" t="0" r="0" b="0"/>
            <wp:docPr id="24" name="Picture 24" descr=" f(x)=(x)^{x+1} ">
              <a:hlinkClick xmlns:a="http://schemas.openxmlformats.org/drawingml/2006/main" r:id="rId20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 descr=" f(x)=(x)^{x+1} ">
                      <a:hlinkClick r:id="rId20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7E88EA" w14:textId="0ACCD834" w:rsidR="00FE0C6C" w:rsidRDefault="00534B17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vertAlign w:val="superscript"/>
        </w:rPr>
      </w:pPr>
      <w:r>
        <w:rPr>
          <w:rFonts w:ascii="Segoe UI" w:hAnsi="Segoe UI" w:cs="Segoe UI"/>
          <w:color w:val="373A3C"/>
        </w:rPr>
        <w:t>Let y = x</w:t>
      </w:r>
      <w:r>
        <w:rPr>
          <w:rFonts w:ascii="Segoe UI" w:hAnsi="Segoe UI" w:cs="Segoe UI"/>
          <w:color w:val="373A3C"/>
          <w:vertAlign w:val="superscript"/>
        </w:rPr>
        <w:t>x+1</w:t>
      </w:r>
    </w:p>
    <w:p w14:paraId="72CB2F71" w14:textId="2BCCC7F4" w:rsidR="008A198D" w:rsidRDefault="003E2B47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>=(x+</w:t>
      </w:r>
      <w:proofErr w:type="gramStart"/>
      <w:r>
        <w:rPr>
          <w:rFonts w:ascii="Segoe UI" w:hAnsi="Segoe UI" w:cs="Segoe UI"/>
          <w:color w:val="373A3C"/>
        </w:rPr>
        <w:t>1)</w:t>
      </w:r>
      <w:proofErr w:type="spellStart"/>
      <w:r>
        <w:rPr>
          <w:rFonts w:ascii="Segoe UI" w:hAnsi="Segoe UI" w:cs="Segoe UI"/>
          <w:color w:val="373A3C"/>
        </w:rPr>
        <w:t>lnx</w:t>
      </w:r>
      <w:proofErr w:type="spellEnd"/>
      <w:proofErr w:type="gramEnd"/>
    </w:p>
    <w:p w14:paraId="61EED263" w14:textId="440210F2" w:rsidR="006A26DA" w:rsidRPr="00AF378B" w:rsidRDefault="00AF378B" w:rsidP="000E37EC">
      <w:pPr>
        <w:pStyle w:val="NormalWeb"/>
        <w:shd w:val="clear" w:color="auto" w:fill="FFFFFF"/>
        <w:spacing w:before="0" w:beforeAutospacing="0"/>
        <w:rPr>
          <w:rFonts w:ascii="Cambria Math" w:hAnsi="Cambria Math"/>
          <w:i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lnx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e>
              </m:d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x</m:t>
              </m:r>
            </m:den>
          </m:f>
        </m:oMath>
      </m:oMathPara>
    </w:p>
    <w:p w14:paraId="1D8DDBEB" w14:textId="606D35D3" w:rsidR="00E10C95" w:rsidRPr="00AF378B" w:rsidRDefault="00E10C95" w:rsidP="00E10C95">
      <w:pPr>
        <w:pStyle w:val="NormalWeb"/>
        <w:shd w:val="clear" w:color="auto" w:fill="FFFFFF"/>
        <w:spacing w:before="0" w:beforeAutospacing="0"/>
        <w:rPr>
          <w:rFonts w:ascii="Cambria Math" w:hAnsi="Cambria Math"/>
          <w:i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x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x+1</m:t>
              </m:r>
            </m:sup>
          </m:sSup>
          <m:r>
            <w:rPr>
              <w:rFonts w:ascii="Cambria Math" w:hAnsi="Cambria Math" w:cs="Segoe UI"/>
              <w:color w:val="373A3C"/>
            </w:rPr>
            <m:t xml:space="preserve"> </m:t>
          </m:r>
          <m:r>
            <w:rPr>
              <w:rFonts w:ascii="Cambria Math" w:hAnsi="Cambria Math" w:cs="Segoe UI"/>
              <w:color w:val="373A3C"/>
            </w:rPr>
            <m:t>(</m:t>
          </m:r>
          <m:r>
            <w:rPr>
              <w:rFonts w:ascii="Cambria Math" w:hAnsi="Cambria Math" w:cs="Segoe UI"/>
              <w:color w:val="373A3C"/>
            </w:rPr>
            <m:t>lnx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+1</m:t>
                  </m:r>
                </m:e>
              </m:d>
            </m:num>
            <m:den>
              <m:r>
                <w:rPr>
                  <w:rFonts w:ascii="Cambria Math" w:hAnsi="Cambria Math" w:cs="Segoe UI"/>
                  <w:color w:val="373A3C"/>
                </w:rPr>
                <m:t>x</m:t>
              </m:r>
            </m:den>
          </m:f>
          <m:r>
            <w:rPr>
              <w:rFonts w:ascii="Cambria Math" w:hAnsi="Cambria Math" w:cs="Segoe UI"/>
              <w:color w:val="373A3C"/>
            </w:rPr>
            <m:t>)</m:t>
          </m:r>
        </m:oMath>
      </m:oMathPara>
    </w:p>
    <w:p w14:paraId="64E31D96" w14:textId="77777777" w:rsidR="00FE0C6C" w:rsidRDefault="00FE0C6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29415D13" w14:textId="54CBA3BE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7. Find the derivative for the function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56D6B3C9" wp14:editId="5C200E26">
            <wp:extent cx="1114425" cy="247650"/>
            <wp:effectExtent l="0" t="0" r="9525" b="0"/>
            <wp:docPr id="23" name="Picture 23" descr=" f(x)=( \sqrt{x)}^x ">
              <a:hlinkClick xmlns:a="http://schemas.openxmlformats.org/drawingml/2006/main" r:id="rId22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 f(x)=( \sqrt{x)}^x ">
                      <a:hlinkClick r:id="rId22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47901E" w14:textId="3AAADA78" w:rsidR="004C30B3" w:rsidRDefault="0078083B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 xml:space="preserve">Let y = </w:t>
      </w:r>
      <m:oMath>
        <m:sSup>
          <m:sSupPr>
            <m:ctrlPr>
              <w:rPr>
                <w:rFonts w:ascii="Cambria Math" w:hAnsi="Cambria Math" w:cs="Segoe UI"/>
                <w:i/>
                <w:color w:val="373A3C"/>
              </w:rPr>
            </m:ctrlPr>
          </m:sSupPr>
          <m:e>
            <m:rad>
              <m:radPr>
                <m:degHide m:val="1"/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radPr>
              <m:deg/>
              <m:e>
                <m:r>
                  <w:rPr>
                    <w:rFonts w:ascii="Cambria Math" w:hAnsi="Cambria Math" w:cs="Segoe UI"/>
                    <w:color w:val="373A3C"/>
                  </w:rPr>
                  <m:t>x</m:t>
                </m:r>
              </m:e>
            </m:rad>
          </m:e>
          <m:sup>
            <m:r>
              <w:rPr>
                <w:rFonts w:ascii="Cambria Math" w:hAnsi="Cambria Math" w:cs="Segoe UI"/>
                <w:color w:val="373A3C"/>
              </w:rPr>
              <m:t>x</m:t>
            </m:r>
          </m:sup>
        </m:sSup>
        <m:r>
          <w:rPr>
            <w:rFonts w:ascii="Cambria Math" w:hAnsi="Cambria Math" w:cs="Segoe UI"/>
            <w:color w:val="373A3C"/>
          </w:rPr>
          <m:t>=</m:t>
        </m:r>
        <m:sSup>
          <m:sSupPr>
            <m:ctrlPr>
              <w:rPr>
                <w:rFonts w:ascii="Cambria Math" w:hAnsi="Cambria Math" w:cs="Segoe UI"/>
                <w:i/>
                <w:color w:val="373A3C"/>
              </w:rPr>
            </m:ctrlPr>
          </m:sSupPr>
          <m:e>
            <m:r>
              <w:rPr>
                <w:rFonts w:ascii="Cambria Math" w:hAnsi="Cambria Math" w:cs="Segoe UI"/>
                <w:color w:val="373A3C"/>
              </w:rPr>
              <m:t>x</m:t>
            </m:r>
          </m:e>
          <m:sup>
            <m:f>
              <m:f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fPr>
              <m:num>
                <m:r>
                  <w:rPr>
                    <w:rFonts w:ascii="Cambria Math" w:hAnsi="Cambria Math" w:cs="Segoe UI"/>
                    <w:color w:val="373A3C"/>
                  </w:rPr>
                  <m:t>x</m:t>
                </m:r>
              </m:num>
              <m:den>
                <m:r>
                  <w:rPr>
                    <w:rFonts w:ascii="Cambria Math" w:hAnsi="Cambria Math" w:cs="Segoe UI"/>
                    <w:color w:val="373A3C"/>
                  </w:rPr>
                  <m:t>2</m:t>
                </m:r>
              </m:den>
            </m:f>
          </m:sup>
        </m:sSup>
      </m:oMath>
      <w:r w:rsidR="00B33220">
        <w:rPr>
          <w:rFonts w:ascii="Segoe UI" w:hAnsi="Segoe UI" w:cs="Segoe UI"/>
          <w:color w:val="373A3C"/>
        </w:rPr>
        <w:t>,</w:t>
      </w:r>
    </w:p>
    <w:p w14:paraId="1697D31D" w14:textId="47E28982" w:rsidR="00B33220" w:rsidRDefault="006B7AE0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 xml:space="preserve">= </w:t>
      </w:r>
      <m:oMath>
        <m:f>
          <m:fPr>
            <m:ctrlPr>
              <w:rPr>
                <w:rFonts w:ascii="Cambria Math" w:hAnsi="Cambria Math" w:cs="Segoe UI"/>
                <w:color w:val="373A3C"/>
              </w:rPr>
            </m:ctrlPr>
          </m:fPr>
          <m:num>
            <m:r>
              <w:rPr>
                <w:rFonts w:ascii="Cambria Math" w:hAnsi="Cambria Math" w:cs="Segoe UI"/>
                <w:color w:val="373A3C"/>
              </w:rPr>
              <m:t>x</m:t>
            </m:r>
          </m:num>
          <m:den>
            <m:r>
              <w:rPr>
                <w:rFonts w:ascii="Cambria Math" w:hAnsi="Cambria Math" w:cs="Segoe UI"/>
                <w:color w:val="373A3C"/>
              </w:rPr>
              <m:t>2</m:t>
            </m:r>
          </m:den>
        </m:f>
        <m:r>
          <w:rPr>
            <w:rFonts w:ascii="Cambria Math" w:hAnsi="Cambria Math" w:cs="Segoe UI"/>
            <w:color w:val="373A3C"/>
          </w:rPr>
          <m:t>lnx</m:t>
        </m:r>
      </m:oMath>
    </w:p>
    <w:p w14:paraId="2324C140" w14:textId="124C4A77" w:rsidR="008E331C" w:rsidRDefault="008E331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aking derivative,</w:t>
      </w:r>
    </w:p>
    <w:p w14:paraId="70375469" w14:textId="37FF5F44" w:rsidR="008A5125" w:rsidRDefault="008E331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</m:t>
              </m:r>
            </m:den>
          </m:f>
          <m:r>
            <w:rPr>
              <w:rFonts w:ascii="Cambria Math" w:hAnsi="Cambria Math" w:cs="Segoe UI"/>
              <w:color w:val="373A3C"/>
            </w:rPr>
            <m:t>lnx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x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</m:t>
              </m:r>
            </m:den>
          </m:f>
        </m:oMath>
      </m:oMathPara>
    </w:p>
    <w:p w14:paraId="13C00BDB" w14:textId="244688E8" w:rsidR="008A5125" w:rsidRPr="008A5125" w:rsidRDefault="008A5125" w:rsidP="008A512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</m:t>
              </m:r>
            </m:den>
          </m:f>
          <m:r>
            <w:rPr>
              <w:rFonts w:ascii="Cambria Math" w:hAnsi="Cambria Math" w:cs="Segoe UI"/>
              <w:color w:val="373A3C"/>
            </w:rPr>
            <m:t>lnx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</m:t>
              </m:r>
            </m:den>
          </m:f>
        </m:oMath>
      </m:oMathPara>
    </w:p>
    <w:p w14:paraId="7F7AED30" w14:textId="1FD3EC18" w:rsidR="008A5125" w:rsidRPr="000F5263" w:rsidRDefault="000F5263" w:rsidP="008A512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ad>
                <m:radPr>
                  <m:degHide m:val="1"/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radPr>
                <m:deg/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</m:rad>
            </m:e>
            <m:sup>
              <m:r>
                <w:rPr>
                  <w:rFonts w:ascii="Cambria Math" w:hAnsi="Cambria Math" w:cs="Segoe UI"/>
                  <w:color w:val="373A3C"/>
                </w:rPr>
                <m:t>x</m:t>
              </m:r>
            </m:sup>
          </m:sSup>
          <m:d>
            <m:d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dPr>
            <m:e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den>
              </m:f>
              <m:r>
                <w:rPr>
                  <w:rFonts w:ascii="Cambria Math" w:hAnsi="Cambria Math" w:cs="Segoe UI"/>
                  <w:color w:val="373A3C"/>
                </w:rPr>
                <m:t>lnx+</m:t>
              </m:r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den>
              </m:f>
            </m:e>
          </m:d>
        </m:oMath>
      </m:oMathPara>
    </w:p>
    <w:p w14:paraId="6D5E1BA8" w14:textId="77777777" w:rsidR="000F5263" w:rsidRPr="000F5263" w:rsidRDefault="000F5263" w:rsidP="008A512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55FC09B4" w14:textId="77777777" w:rsidR="008A5125" w:rsidRDefault="008A5125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4B9C7B4B" w14:textId="580FCB0C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8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05BC022F" wp14:editId="2223F236">
            <wp:extent cx="152400" cy="228600"/>
            <wp:effectExtent l="0" t="0" r="0" b="0"/>
            <wp:docPr id="21" name="Picture 21" descr=" \frac{dy}{dx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 descr=" \frac{dy}{dx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18AC8896" wp14:editId="242CFBE7">
            <wp:extent cx="1552575" cy="219075"/>
            <wp:effectExtent l="0" t="0" r="9525" b="9525"/>
            <wp:docPr id="20" name="Picture 20" descr=" \sqrt{3x^2+1} (3x^4+1)^3 ">
              <a:hlinkClick xmlns:a="http://schemas.openxmlformats.org/drawingml/2006/main" r:id="rId26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 descr=" \sqrt{3x^2+1} (3x^4+1)^3 ">
                      <a:hlinkClick r:id="rId26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2575" cy="21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B7175" w14:textId="3EA5573D" w:rsidR="009E3E13" w:rsidRPr="005B256E" w:rsidRDefault="006E5F2A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vertAlign w:val="superscript"/>
        </w:rPr>
      </w:pPr>
      <w:r>
        <w:rPr>
          <w:rFonts w:ascii="Segoe UI" w:hAnsi="Segoe UI" w:cs="Segoe UI"/>
          <w:color w:val="373A3C"/>
        </w:rPr>
        <w:t xml:space="preserve">Let y </w:t>
      </w:r>
      <w:r w:rsidR="00A13541">
        <w:rPr>
          <w:rFonts w:ascii="Segoe UI" w:hAnsi="Segoe UI" w:cs="Segoe UI"/>
          <w:color w:val="373A3C"/>
        </w:rPr>
        <w:t>=</w:t>
      </w:r>
      <m:oMath>
        <m:rad>
          <m:radPr>
            <m:degHide m:val="1"/>
            <m:ctrlPr>
              <w:rPr>
                <w:rFonts w:ascii="Cambria Math" w:hAnsi="Cambria Math" w:cs="Segoe UI"/>
                <w:i/>
                <w:color w:val="373A3C"/>
              </w:rPr>
            </m:ctrlPr>
          </m:radPr>
          <m:deg/>
          <m:e>
            <m:r>
              <w:rPr>
                <w:rFonts w:ascii="Cambria Math" w:hAnsi="Cambria Math" w:cs="Segoe UI"/>
                <w:color w:val="373A3C"/>
              </w:rPr>
              <m:t>3</m:t>
            </m:r>
            <m:sSup>
              <m:sSup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sSupPr>
              <m:e>
                <m:r>
                  <w:rPr>
                    <w:rFonts w:ascii="Cambria Math" w:hAnsi="Cambria Math" w:cs="Segoe UI"/>
                    <w:color w:val="373A3C"/>
                  </w:rPr>
                  <m:t>x</m:t>
                </m:r>
              </m:e>
              <m:sup>
                <m:r>
                  <w:rPr>
                    <w:rFonts w:ascii="Cambria Math" w:hAnsi="Cambria Math" w:cs="Segoe UI"/>
                    <w:color w:val="373A3C"/>
                  </w:rPr>
                  <m:t>2</m:t>
                </m:r>
              </m:sup>
            </m:sSup>
            <m:r>
              <w:rPr>
                <w:rFonts w:ascii="Cambria Math" w:hAnsi="Cambria Math" w:cs="Segoe UI"/>
                <w:color w:val="373A3C"/>
              </w:rPr>
              <m:t>+1</m:t>
            </m:r>
          </m:e>
        </m:rad>
        <m:sSup>
          <m:sSupPr>
            <m:ctrlPr>
              <w:rPr>
                <w:rFonts w:ascii="Cambria Math" w:hAnsi="Cambria Math" w:cs="Segoe UI"/>
                <w:i/>
                <w:color w:val="373A3C"/>
              </w:rPr>
            </m:ctrlPr>
          </m:sSupPr>
          <m:e>
            <m:d>
              <m:dPr>
                <m:ctrlPr>
                  <w:rPr>
                    <w:rFonts w:ascii="Cambria Math" w:hAnsi="Cambria Math" w:cs="Segoe UI"/>
                    <w:i/>
                    <w:color w:val="373A3C"/>
                  </w:rPr>
                </m:ctrlPr>
              </m:dPr>
              <m:e>
                <m:r>
                  <w:rPr>
                    <w:rFonts w:ascii="Cambria Math" w:hAnsi="Cambria Math" w:cs="Segoe UI"/>
                    <w:color w:val="373A3C"/>
                  </w:rPr>
                  <m:t>3</m:t>
                </m:r>
                <m:sSup>
                  <m:sSupPr>
                    <m:ctrlPr>
                      <w:rPr>
                        <w:rFonts w:ascii="Cambria Math" w:hAnsi="Cambria Math" w:cs="Segoe UI"/>
                        <w:i/>
                        <w:color w:val="373A3C"/>
                      </w:rPr>
                    </m:ctrlPr>
                  </m:sSupPr>
                  <m:e>
                    <m:r>
                      <w:rPr>
                        <w:rFonts w:ascii="Cambria Math" w:hAnsi="Cambria Math" w:cs="Segoe UI"/>
                        <w:color w:val="373A3C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Segoe UI"/>
                        <w:color w:val="373A3C"/>
                      </w:rPr>
                      <m:t>4</m:t>
                    </m:r>
                  </m:sup>
                </m:sSup>
                <m:r>
                  <w:rPr>
                    <w:rFonts w:ascii="Cambria Math" w:hAnsi="Cambria Math" w:cs="Segoe UI"/>
                    <w:color w:val="373A3C"/>
                  </w:rPr>
                  <m:t>+1</m:t>
                </m:r>
              </m:e>
            </m:d>
          </m:e>
          <m:sup>
            <m:r>
              <w:rPr>
                <w:rFonts w:ascii="Cambria Math" w:hAnsi="Cambria Math" w:cs="Segoe UI"/>
                <w:color w:val="373A3C"/>
              </w:rPr>
              <m:t>3</m:t>
            </m:r>
          </m:sup>
        </m:sSup>
      </m:oMath>
      <w:r w:rsidR="00E501A1">
        <w:rPr>
          <w:rFonts w:ascii="Segoe UI" w:hAnsi="Segoe UI" w:cs="Segoe UI"/>
          <w:color w:val="373A3C"/>
        </w:rPr>
        <w:t>=(3x</w:t>
      </w:r>
      <w:r w:rsidR="00E501A1">
        <w:rPr>
          <w:rFonts w:ascii="Segoe UI" w:hAnsi="Segoe UI" w:cs="Segoe UI"/>
          <w:color w:val="373A3C"/>
          <w:vertAlign w:val="superscript"/>
        </w:rPr>
        <w:t>2</w:t>
      </w:r>
      <w:r w:rsidR="00E501A1">
        <w:rPr>
          <w:rFonts w:ascii="Segoe UI" w:hAnsi="Segoe UI" w:cs="Segoe UI"/>
          <w:color w:val="373A3C"/>
        </w:rPr>
        <w:t>+1)</w:t>
      </w:r>
      <w:r w:rsidR="00E501A1">
        <w:rPr>
          <w:rFonts w:ascii="Segoe UI" w:hAnsi="Segoe UI" w:cs="Segoe UI"/>
          <w:color w:val="373A3C"/>
          <w:vertAlign w:val="superscript"/>
        </w:rPr>
        <w:t>1/2</w:t>
      </w:r>
      <w:r w:rsidR="005B256E">
        <w:rPr>
          <w:rFonts w:ascii="Segoe UI" w:hAnsi="Segoe UI" w:cs="Segoe UI"/>
          <w:color w:val="373A3C"/>
        </w:rPr>
        <w:t>(3x</w:t>
      </w:r>
      <w:r w:rsidR="005B256E">
        <w:rPr>
          <w:rFonts w:ascii="Segoe UI" w:hAnsi="Segoe UI" w:cs="Segoe UI"/>
          <w:color w:val="373A3C"/>
          <w:vertAlign w:val="superscript"/>
        </w:rPr>
        <w:t>4</w:t>
      </w:r>
      <w:r w:rsidR="005B256E">
        <w:rPr>
          <w:rFonts w:ascii="Segoe UI" w:hAnsi="Segoe UI" w:cs="Segoe UI"/>
          <w:color w:val="373A3C"/>
        </w:rPr>
        <w:t>+1)</w:t>
      </w:r>
      <w:r w:rsidR="005B256E">
        <w:rPr>
          <w:rFonts w:ascii="Segoe UI" w:hAnsi="Segoe UI" w:cs="Segoe UI"/>
          <w:color w:val="373A3C"/>
          <w:vertAlign w:val="superscript"/>
        </w:rPr>
        <w:t>3</w:t>
      </w:r>
    </w:p>
    <w:p w14:paraId="05C653FD" w14:textId="36917594" w:rsidR="002D240F" w:rsidRDefault="003A3CAE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-</m:t>
              </m:r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 w:cs="Segoe UI"/>
              <w:color w:val="373A3C"/>
            </w:rPr>
            <m:t>6x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3</m:t>
              </m:r>
            </m:sup>
          </m:sSup>
          <m:r>
            <w:rPr>
              <w:rFonts w:ascii="Cambria Math" w:hAnsi="Cambria Math" w:cs="Segoe UI"/>
              <w:color w:val="373A3C"/>
            </w:rPr>
            <m:t>+</m:t>
          </m:r>
          <m:r>
            <w:rPr>
              <w:rFonts w:ascii="Cambria Math" w:hAnsi="Cambria Math" w:cs="Segoe UI"/>
              <w:color w:val="373A3C"/>
            </w:rPr>
            <m:t>3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2</m:t>
              </m:r>
            </m:sup>
          </m:sSup>
          <m:r>
            <w:rPr>
              <w:rFonts w:ascii="Cambria Math" w:hAnsi="Cambria Math" w:cs="Segoe UI"/>
              <w:color w:val="373A3C"/>
            </w:rPr>
            <m:t>12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x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3</m:t>
              </m:r>
            </m:sup>
          </m:sSup>
          <m:rad>
            <m:radPr>
              <m:degHide m:val="1"/>
              <m:ctrlPr>
                <w:rPr>
                  <w:rFonts w:ascii="Cambria Math" w:hAnsi="Cambria Math" w:cs="Segoe UI"/>
                  <w:i/>
                  <w:color w:val="373A3C"/>
                </w:rPr>
              </m:ctrlPr>
            </m:radPr>
            <m:deg/>
            <m:e>
              <m:r>
                <w:rPr>
                  <w:rFonts w:ascii="Cambria Math" w:hAnsi="Cambria Math" w:cs="Segoe UI"/>
                  <w:color w:val="373A3C"/>
                </w:rPr>
                <m:t>3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+1</m:t>
              </m:r>
            </m:e>
          </m:rad>
        </m:oMath>
      </m:oMathPara>
    </w:p>
    <w:p w14:paraId="2CE28E89" w14:textId="3E5FEC63" w:rsidR="00F404E8" w:rsidRDefault="00F404E8" w:rsidP="00F404E8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r>
            <w:rPr>
              <w:rFonts w:ascii="Cambria Math" w:hAnsi="Cambria Math" w:cs="Segoe UI"/>
              <w:color w:val="373A3C"/>
            </w:rPr>
            <m:t>3x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-</m:t>
              </m:r>
              <m:f>
                <m:f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fPr>
                <m:num>
                  <m:r>
                    <w:rPr>
                      <w:rFonts w:ascii="Cambria Math" w:hAnsi="Cambria Math" w:cs="Segoe UI"/>
                      <w:color w:val="373A3C"/>
                    </w:rPr>
                    <m:t>1</m:t>
                  </m:r>
                </m:num>
                <m:den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3</m:t>
              </m:r>
            </m:sup>
          </m:sSup>
          <m:r>
            <w:rPr>
              <w:rFonts w:ascii="Cambria Math" w:hAnsi="Cambria Math" w:cs="Segoe UI"/>
              <w:color w:val="373A3C"/>
            </w:rPr>
            <m:t>+</m:t>
          </m:r>
          <m:r>
            <w:rPr>
              <w:rFonts w:ascii="Cambria Math" w:hAnsi="Cambria Math" w:cs="Segoe UI"/>
              <w:color w:val="373A3C"/>
            </w:rPr>
            <m:t>36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x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2</m:t>
              </m:r>
            </m:sup>
          </m:sSup>
          <m:rad>
            <m:radPr>
              <m:degHide m:val="1"/>
              <m:ctrlPr>
                <w:rPr>
                  <w:rFonts w:ascii="Cambria Math" w:hAnsi="Cambria Math" w:cs="Segoe UI"/>
                  <w:i/>
                  <w:color w:val="373A3C"/>
                </w:rPr>
              </m:ctrlPr>
            </m:radPr>
            <m:deg/>
            <m:e>
              <m:r>
                <w:rPr>
                  <w:rFonts w:ascii="Cambria Math" w:hAnsi="Cambria Math" w:cs="Segoe UI"/>
                  <w:color w:val="373A3C"/>
                </w:rPr>
                <m:t>3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+1</m:t>
              </m:r>
            </m:e>
          </m:rad>
        </m:oMath>
      </m:oMathPara>
    </w:p>
    <w:p w14:paraId="0F371EF0" w14:textId="522CB370" w:rsidR="00A13541" w:rsidRDefault="00F94256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3x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radPr>
                <m:deg/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rad>
            </m:den>
          </m:f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3</m:t>
              </m:r>
            </m:sup>
          </m:sSup>
          <m:r>
            <w:rPr>
              <w:rFonts w:ascii="Cambria Math" w:hAnsi="Cambria Math" w:cs="Segoe UI"/>
              <w:color w:val="373A3C"/>
            </w:rPr>
            <m:t>+36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x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3</m:t>
              </m:r>
            </m:sup>
          </m:sSup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3</m:t>
                  </m:r>
                  <m:sSup>
                    <m:sSupPr>
                      <m:ctrlPr>
                        <w:rPr>
                          <w:rFonts w:ascii="Cambria Math" w:hAnsi="Cambria Math" w:cs="Segoe UI"/>
                          <w:i/>
                          <w:color w:val="373A3C"/>
                        </w:rPr>
                      </m:ctrlPr>
                    </m:sSupPr>
                    <m:e>
                      <m:r>
                        <w:rPr>
                          <w:rFonts w:ascii="Cambria Math" w:hAnsi="Cambria Math" w:cs="Segoe UI"/>
                          <w:color w:val="373A3C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Segoe UI"/>
                          <w:color w:val="373A3C"/>
                        </w:rPr>
                        <m:t>4</m:t>
                      </m:r>
                    </m:sup>
                  </m:sSup>
                  <m:r>
                    <w:rPr>
                      <w:rFonts w:ascii="Cambria Math" w:hAnsi="Cambria Math" w:cs="Segoe UI"/>
                      <w:color w:val="373A3C"/>
                    </w:rPr>
                    <m:t>+1</m:t>
                  </m:r>
                </m:e>
              </m:d>
            </m:e>
            <m:sup>
              <m:r>
                <w:rPr>
                  <w:rFonts w:ascii="Cambria Math" w:hAnsi="Cambria Math" w:cs="Segoe UI"/>
                  <w:color w:val="373A3C"/>
                </w:rPr>
                <m:t>2</m:t>
              </m:r>
            </m:sup>
          </m:sSup>
          <m:rad>
            <m:radPr>
              <m:degHide m:val="1"/>
              <m:ctrlPr>
                <w:rPr>
                  <w:rFonts w:ascii="Cambria Math" w:hAnsi="Cambria Math" w:cs="Segoe UI"/>
                  <w:i/>
                  <w:color w:val="373A3C"/>
                </w:rPr>
              </m:ctrlPr>
            </m:radPr>
            <m:deg/>
            <m:e>
              <m:r>
                <w:rPr>
                  <w:rFonts w:ascii="Cambria Math" w:hAnsi="Cambria Math" w:cs="Segoe UI"/>
                  <w:color w:val="373A3C"/>
                </w:rPr>
                <m:t>3</m:t>
              </m:r>
              <m:sSup>
                <m:sSup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sSup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  <m:sup>
                  <m:r>
                    <w:rPr>
                      <w:rFonts w:ascii="Cambria Math" w:hAnsi="Cambria Math" w:cs="Segoe UI"/>
                      <w:color w:val="373A3C"/>
                    </w:rPr>
                    <m:t>2</m:t>
                  </m:r>
                </m:sup>
              </m:sSup>
              <m:r>
                <w:rPr>
                  <w:rFonts w:ascii="Cambria Math" w:hAnsi="Cambria Math" w:cs="Segoe UI"/>
                  <w:color w:val="373A3C"/>
                </w:rPr>
                <m:t>+1</m:t>
              </m:r>
            </m:e>
          </m:rad>
        </m:oMath>
      </m:oMathPara>
    </w:p>
    <w:p w14:paraId="3C443648" w14:textId="45713A88" w:rsidR="00952002" w:rsidRDefault="00952002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75CBAD8C" w14:textId="77777777" w:rsidR="000E57C6" w:rsidRDefault="000E57C6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4D32BA79" w14:textId="39CD554B" w:rsidR="000E37EC" w:rsidRDefault="000E37EC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9. Find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2E00AF38" wp14:editId="5619E0AE">
            <wp:extent cx="152400" cy="228600"/>
            <wp:effectExtent l="0" t="0" r="0" b="0"/>
            <wp:docPr id="19" name="Picture 19" descr=" \frac{dy}{dx} ">
              <a:hlinkClick xmlns:a="http://schemas.openxmlformats.org/drawingml/2006/main" r:id="rId24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 \frac{dy}{dx} ">
                      <a:hlinkClick r:id="rId24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22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Segoe UI" w:hAnsi="Segoe UI" w:cs="Segoe UI"/>
          <w:color w:val="373A3C"/>
        </w:rPr>
        <w:t> for </w:t>
      </w:r>
      <w:r>
        <w:rPr>
          <w:rFonts w:ascii="Segoe UI" w:hAnsi="Segoe UI" w:cs="Segoe UI"/>
          <w:b/>
          <w:bCs/>
          <w:noProof/>
          <w:color w:val="E90167"/>
        </w:rPr>
        <w:drawing>
          <wp:inline distT="0" distB="0" distL="0" distR="0" wp14:anchorId="6B4ED12E" wp14:editId="7ADFD0E1">
            <wp:extent cx="685800" cy="200025"/>
            <wp:effectExtent l="0" t="0" r="0" b="9525"/>
            <wp:docPr id="18" name="Picture 18" descr=" y=3x^{3x} ">
              <a:hlinkClick xmlns:a="http://schemas.openxmlformats.org/drawingml/2006/main" r:id="rId28" tooltip="&quot;TeX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 descr=" y=3x^{3x} ">
                      <a:hlinkClick r:id="rId28" tooltip="&quot;TeX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" cy="20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D2D34" w14:textId="7DE8D356" w:rsidR="005542D3" w:rsidRDefault="008B268B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aking logarithm</w:t>
      </w:r>
    </w:p>
    <w:p w14:paraId="20131E85" w14:textId="39471109" w:rsidR="008B268B" w:rsidRPr="00F50C2B" w:rsidRDefault="008B268B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proofErr w:type="spellStart"/>
      <w:r>
        <w:rPr>
          <w:rFonts w:ascii="Segoe UI" w:hAnsi="Segoe UI" w:cs="Segoe UI"/>
          <w:color w:val="373A3C"/>
        </w:rPr>
        <w:t>Lny</w:t>
      </w:r>
      <w:proofErr w:type="spellEnd"/>
      <w:r>
        <w:rPr>
          <w:rFonts w:ascii="Segoe UI" w:hAnsi="Segoe UI" w:cs="Segoe UI"/>
          <w:color w:val="373A3C"/>
        </w:rPr>
        <w:t>=ln(</w:t>
      </w:r>
      <w:r w:rsidR="004C455F">
        <w:rPr>
          <w:rFonts w:ascii="Segoe UI" w:hAnsi="Segoe UI" w:cs="Segoe UI"/>
          <w:color w:val="373A3C"/>
        </w:rPr>
        <w:t>3x</w:t>
      </w:r>
      <w:r w:rsidR="004C455F">
        <w:rPr>
          <w:rFonts w:ascii="Segoe UI" w:hAnsi="Segoe UI" w:cs="Segoe UI"/>
          <w:color w:val="373A3C"/>
          <w:vertAlign w:val="superscript"/>
        </w:rPr>
        <w:t>3x</w:t>
      </w:r>
      <w:r>
        <w:rPr>
          <w:rFonts w:ascii="Segoe UI" w:hAnsi="Segoe UI" w:cs="Segoe UI"/>
          <w:color w:val="373A3C"/>
        </w:rPr>
        <w:t>)</w:t>
      </w:r>
      <w:r w:rsidR="00A15717">
        <w:rPr>
          <w:rFonts w:ascii="Segoe UI" w:hAnsi="Segoe UI" w:cs="Segoe UI"/>
          <w:color w:val="373A3C"/>
        </w:rPr>
        <w:t xml:space="preserve"> =ln3+lnx</w:t>
      </w:r>
      <w:r w:rsidR="00A15717">
        <w:rPr>
          <w:rFonts w:ascii="Segoe UI" w:hAnsi="Segoe UI" w:cs="Segoe UI"/>
          <w:color w:val="373A3C"/>
          <w:vertAlign w:val="superscript"/>
        </w:rPr>
        <w:t>3x</w:t>
      </w:r>
      <w:r w:rsidR="00F50C2B">
        <w:rPr>
          <w:rFonts w:ascii="Segoe UI" w:hAnsi="Segoe UI" w:cs="Segoe UI"/>
          <w:color w:val="373A3C"/>
          <w:vertAlign w:val="superscript"/>
        </w:rPr>
        <w:t xml:space="preserve"> </w:t>
      </w:r>
      <w:r w:rsidR="00F50C2B">
        <w:rPr>
          <w:rFonts w:ascii="Segoe UI" w:hAnsi="Segoe UI" w:cs="Segoe UI"/>
          <w:color w:val="373A3C"/>
        </w:rPr>
        <w:t>=ln3+3xlnx</w:t>
      </w:r>
    </w:p>
    <w:p w14:paraId="0E3A0FC0" w14:textId="6303941B" w:rsidR="00D85C36" w:rsidRDefault="00D85C36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w:r>
        <w:rPr>
          <w:rFonts w:ascii="Segoe UI" w:hAnsi="Segoe UI" w:cs="Segoe UI"/>
          <w:color w:val="373A3C"/>
        </w:rPr>
        <w:t>Taking derivative,</w:t>
      </w:r>
    </w:p>
    <w:p w14:paraId="416861D3" w14:textId="48113F2D" w:rsidR="00D85C36" w:rsidRDefault="00D85C36" w:rsidP="000E37E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3</m:t>
          </m:r>
          <m:func>
            <m:funcPr>
              <m:ctrlPr>
                <w:rPr>
                  <w:rFonts w:ascii="Cambria Math" w:hAnsi="Cambria Math" w:cs="Segoe UI"/>
                  <w:color w:val="373A3C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Segoe UI"/>
              <w:color w:val="373A3C"/>
            </w:rPr>
            <m:t>+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x</m:t>
              </m:r>
            </m:den>
          </m:f>
          <m:r>
            <w:rPr>
              <w:rFonts w:ascii="Cambria Math" w:hAnsi="Cambria Math" w:cs="Segoe UI"/>
              <w:color w:val="373A3C"/>
            </w:rPr>
            <m:t>*3x</m:t>
          </m:r>
        </m:oMath>
      </m:oMathPara>
    </w:p>
    <w:p w14:paraId="74B4CCD9" w14:textId="57CA522E" w:rsidR="0005395C" w:rsidRPr="00910B19" w:rsidRDefault="006E496B" w:rsidP="006E496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*</m:t>
          </m:r>
          <m:f>
            <m:f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fPr>
            <m:num>
              <m:r>
                <w:rPr>
                  <w:rFonts w:ascii="Cambria Math" w:hAnsi="Cambria Math" w:cs="Segoe UI"/>
                  <w:color w:val="373A3C"/>
                </w:rPr>
                <m:t>1</m:t>
              </m:r>
            </m:num>
            <m:den>
              <m:r>
                <w:rPr>
                  <w:rFonts w:ascii="Cambria Math" w:hAnsi="Cambria Math" w:cs="Segoe UI"/>
                  <w:color w:val="373A3C"/>
                </w:rPr>
                <m:t>y</m:t>
              </m:r>
            </m:den>
          </m:f>
          <m:r>
            <w:rPr>
              <w:rFonts w:ascii="Cambria Math" w:hAnsi="Cambria Math" w:cs="Segoe UI"/>
              <w:color w:val="373A3C"/>
            </w:rPr>
            <m:t>=3</m:t>
          </m:r>
          <m:func>
            <m:funcPr>
              <m:ctrlPr>
                <w:rPr>
                  <w:rFonts w:ascii="Cambria Math" w:hAnsi="Cambria Math" w:cs="Segoe UI"/>
                  <w:color w:val="373A3C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Segoe UI"/>
              <w:color w:val="373A3C"/>
            </w:rPr>
            <m:t>+</m:t>
          </m:r>
          <m:r>
            <w:rPr>
              <w:rFonts w:ascii="Cambria Math" w:hAnsi="Cambria Math" w:cs="Segoe UI"/>
              <w:color w:val="373A3C"/>
            </w:rPr>
            <m:t>3</m:t>
          </m:r>
        </m:oMath>
      </m:oMathPara>
    </w:p>
    <w:p w14:paraId="3220B855" w14:textId="23F6CE58" w:rsidR="00910B19" w:rsidRPr="00D13595" w:rsidRDefault="00910B19" w:rsidP="00910B19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  <m:oMathPara>
        <m:oMath>
          <m:f>
            <m:fPr>
              <m:ctrlPr>
                <w:rPr>
                  <w:rFonts w:ascii="Cambria Math" w:hAnsi="Cambria Math" w:cs="Segoe UI"/>
                  <w:color w:val="373A3C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y</m:t>
              </m:r>
            </m:num>
            <m:den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dx</m:t>
              </m:r>
            </m:den>
          </m:f>
          <m:r>
            <w:rPr>
              <w:rFonts w:ascii="Cambria Math" w:hAnsi="Cambria Math" w:cs="Segoe UI"/>
              <w:color w:val="373A3C"/>
            </w:rPr>
            <m:t>=</m:t>
          </m:r>
          <m:r>
            <w:rPr>
              <w:rFonts w:ascii="Cambria Math" w:hAnsi="Cambria Math" w:cs="Segoe UI"/>
              <w:color w:val="373A3C"/>
            </w:rPr>
            <m:t>9</m:t>
          </m:r>
          <m:sSup>
            <m:sSupPr>
              <m:ctrlPr>
                <w:rPr>
                  <w:rFonts w:ascii="Cambria Math" w:hAnsi="Cambria Math" w:cs="Segoe UI"/>
                  <w:i/>
                  <w:color w:val="373A3C"/>
                </w:rPr>
              </m:ctrlPr>
            </m:sSupPr>
            <m:e>
              <m:r>
                <w:rPr>
                  <w:rFonts w:ascii="Cambria Math" w:hAnsi="Cambria Math" w:cs="Segoe UI"/>
                  <w:color w:val="373A3C"/>
                </w:rPr>
                <m:t>x</m:t>
              </m:r>
            </m:e>
            <m:sup>
              <m:r>
                <w:rPr>
                  <w:rFonts w:ascii="Cambria Math" w:hAnsi="Cambria Math" w:cs="Segoe UI"/>
                  <w:color w:val="373A3C"/>
                </w:rPr>
                <m:t>3x</m:t>
              </m:r>
            </m:sup>
          </m:sSup>
          <m:r>
            <w:rPr>
              <w:rFonts w:ascii="Cambria Math" w:hAnsi="Cambria Math" w:cs="Segoe UI"/>
              <w:color w:val="373A3C"/>
            </w:rPr>
            <m:t>(</m:t>
          </m:r>
          <m:func>
            <m:funcPr>
              <m:ctrlPr>
                <w:rPr>
                  <w:rFonts w:ascii="Cambria Math" w:hAnsi="Cambria Math" w:cs="Segoe UI"/>
                  <w:color w:val="373A3C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Segoe UI"/>
                  <w:color w:val="373A3C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="Segoe UI"/>
                      <w:i/>
                      <w:color w:val="373A3C"/>
                    </w:rPr>
                  </m:ctrlPr>
                </m:dPr>
                <m:e>
                  <m:r>
                    <w:rPr>
                      <w:rFonts w:ascii="Cambria Math" w:hAnsi="Cambria Math" w:cs="Segoe UI"/>
                      <w:color w:val="373A3C"/>
                    </w:rPr>
                    <m:t>x</m:t>
                  </m:r>
                </m:e>
              </m:d>
            </m:e>
          </m:func>
          <m:r>
            <w:rPr>
              <w:rFonts w:ascii="Cambria Math" w:hAnsi="Cambria Math" w:cs="Segoe UI"/>
              <w:color w:val="373A3C"/>
            </w:rPr>
            <m:t>+</m:t>
          </m:r>
          <m:r>
            <w:rPr>
              <w:rFonts w:ascii="Cambria Math" w:hAnsi="Cambria Math" w:cs="Segoe UI"/>
              <w:color w:val="373A3C"/>
            </w:rPr>
            <m:t>1)</m:t>
          </m:r>
        </m:oMath>
      </m:oMathPara>
    </w:p>
    <w:p w14:paraId="427C98F7" w14:textId="77777777" w:rsidR="00910B19" w:rsidRPr="00D13595" w:rsidRDefault="00910B19" w:rsidP="006E496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24FA4B79" w14:textId="77777777" w:rsidR="00D13595" w:rsidRDefault="00D13595" w:rsidP="006E496B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</w:rPr>
      </w:pPr>
    </w:p>
    <w:p w14:paraId="21201001" w14:textId="77777777" w:rsidR="00BF0000" w:rsidRPr="00A54E0E" w:rsidRDefault="00BF0000" w:rsidP="00A54E0E">
      <w:pPr>
        <w:rPr>
          <w:rFonts w:cstheme="minorHAnsi"/>
          <w:sz w:val="28"/>
          <w:szCs w:val="28"/>
        </w:rPr>
      </w:pPr>
    </w:p>
    <w:sectPr w:rsidR="00BF0000" w:rsidRPr="00A54E0E" w:rsidSect="00737D10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22A11F" w14:textId="77777777" w:rsidR="00CB70BC" w:rsidRDefault="00CB70BC" w:rsidP="00135EE3">
      <w:pPr>
        <w:spacing w:after="0" w:line="240" w:lineRule="auto"/>
      </w:pPr>
      <w:r>
        <w:separator/>
      </w:r>
    </w:p>
  </w:endnote>
  <w:endnote w:type="continuationSeparator" w:id="0">
    <w:p w14:paraId="5BD171DF" w14:textId="77777777" w:rsidR="00CB70BC" w:rsidRDefault="00CB70BC" w:rsidP="0013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CFACA" w14:textId="77777777" w:rsidR="00CB70BC" w:rsidRDefault="00CB70BC" w:rsidP="00135EE3">
      <w:pPr>
        <w:spacing w:after="0" w:line="240" w:lineRule="auto"/>
      </w:pPr>
      <w:r>
        <w:separator/>
      </w:r>
    </w:p>
  </w:footnote>
  <w:footnote w:type="continuationSeparator" w:id="0">
    <w:p w14:paraId="6092F8E5" w14:textId="77777777" w:rsidR="00CB70BC" w:rsidRDefault="00CB70BC" w:rsidP="00135EE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241BF0"/>
    <w:multiLevelType w:val="hybridMultilevel"/>
    <w:tmpl w:val="0E98406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5C6090"/>
    <w:multiLevelType w:val="hybridMultilevel"/>
    <w:tmpl w:val="D34A4E5A"/>
    <w:lvl w:ilvl="0" w:tplc="91EC86F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36275C"/>
    <w:multiLevelType w:val="multilevel"/>
    <w:tmpl w:val="54EEAA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A5547F8"/>
    <w:multiLevelType w:val="hybridMultilevel"/>
    <w:tmpl w:val="42A4ED18"/>
    <w:lvl w:ilvl="0" w:tplc="6EEA78D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F47783F"/>
    <w:multiLevelType w:val="hybridMultilevel"/>
    <w:tmpl w:val="90F486A8"/>
    <w:lvl w:ilvl="0" w:tplc="4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06E07C5"/>
    <w:multiLevelType w:val="hybridMultilevel"/>
    <w:tmpl w:val="F45E5608"/>
    <w:lvl w:ilvl="0" w:tplc="ED72B4A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1950AC"/>
    <w:multiLevelType w:val="hybridMultilevel"/>
    <w:tmpl w:val="F13C185E"/>
    <w:lvl w:ilvl="0" w:tplc="2CEE226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5B39F2"/>
    <w:multiLevelType w:val="hybridMultilevel"/>
    <w:tmpl w:val="B86CB7C4"/>
    <w:lvl w:ilvl="0" w:tplc="AD9CB5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8EC645E"/>
    <w:multiLevelType w:val="multilevel"/>
    <w:tmpl w:val="501A6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9930C78"/>
    <w:multiLevelType w:val="multilevel"/>
    <w:tmpl w:val="3238D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6CC41DE"/>
    <w:multiLevelType w:val="hybridMultilevel"/>
    <w:tmpl w:val="64CC7690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01652">
    <w:abstractNumId w:val="2"/>
  </w:num>
  <w:num w:numId="2" w16cid:durableId="1323850768">
    <w:abstractNumId w:val="8"/>
  </w:num>
  <w:num w:numId="3" w16cid:durableId="228393209">
    <w:abstractNumId w:val="10"/>
  </w:num>
  <w:num w:numId="4" w16cid:durableId="425082524">
    <w:abstractNumId w:val="4"/>
  </w:num>
  <w:num w:numId="5" w16cid:durableId="257252465">
    <w:abstractNumId w:val="0"/>
  </w:num>
  <w:num w:numId="6" w16cid:durableId="1168053932">
    <w:abstractNumId w:val="5"/>
  </w:num>
  <w:num w:numId="7" w16cid:durableId="1826241774">
    <w:abstractNumId w:val="3"/>
  </w:num>
  <w:num w:numId="8" w16cid:durableId="728461469">
    <w:abstractNumId w:val="9"/>
  </w:num>
  <w:num w:numId="9" w16cid:durableId="1370380726">
    <w:abstractNumId w:val="7"/>
  </w:num>
  <w:num w:numId="10" w16cid:durableId="371921460">
    <w:abstractNumId w:val="6"/>
  </w:num>
  <w:num w:numId="11" w16cid:durableId="1382680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wNbM0sjC0MLY0sjRS0lEKTi0uzszPAykwNKoFAK0df6ItAAAA"/>
  </w:docVars>
  <w:rsids>
    <w:rsidRoot w:val="00F64FD1"/>
    <w:rsid w:val="00002333"/>
    <w:rsid w:val="00003AE8"/>
    <w:rsid w:val="00004C85"/>
    <w:rsid w:val="00004E32"/>
    <w:rsid w:val="000055B3"/>
    <w:rsid w:val="00005DFB"/>
    <w:rsid w:val="000065DD"/>
    <w:rsid w:val="00006852"/>
    <w:rsid w:val="00012DCA"/>
    <w:rsid w:val="000156CB"/>
    <w:rsid w:val="00020BAA"/>
    <w:rsid w:val="0002726E"/>
    <w:rsid w:val="0003356A"/>
    <w:rsid w:val="0003382A"/>
    <w:rsid w:val="000359AA"/>
    <w:rsid w:val="000415EE"/>
    <w:rsid w:val="00043B10"/>
    <w:rsid w:val="0004409A"/>
    <w:rsid w:val="00045258"/>
    <w:rsid w:val="000453DD"/>
    <w:rsid w:val="00045530"/>
    <w:rsid w:val="00047D11"/>
    <w:rsid w:val="0005395C"/>
    <w:rsid w:val="0005705B"/>
    <w:rsid w:val="000577EE"/>
    <w:rsid w:val="0006056F"/>
    <w:rsid w:val="0006236D"/>
    <w:rsid w:val="00072078"/>
    <w:rsid w:val="0007390D"/>
    <w:rsid w:val="000772AE"/>
    <w:rsid w:val="00077A84"/>
    <w:rsid w:val="0008069D"/>
    <w:rsid w:val="00081739"/>
    <w:rsid w:val="000826FA"/>
    <w:rsid w:val="00084BFE"/>
    <w:rsid w:val="00086C59"/>
    <w:rsid w:val="00086F8B"/>
    <w:rsid w:val="00087A6E"/>
    <w:rsid w:val="00090AF4"/>
    <w:rsid w:val="000913A7"/>
    <w:rsid w:val="00092768"/>
    <w:rsid w:val="00095569"/>
    <w:rsid w:val="000A11EA"/>
    <w:rsid w:val="000A3C56"/>
    <w:rsid w:val="000B00BC"/>
    <w:rsid w:val="000B4B91"/>
    <w:rsid w:val="000B4CD2"/>
    <w:rsid w:val="000B7BA2"/>
    <w:rsid w:val="000C1419"/>
    <w:rsid w:val="000C2D83"/>
    <w:rsid w:val="000C55DF"/>
    <w:rsid w:val="000D08DA"/>
    <w:rsid w:val="000E1E58"/>
    <w:rsid w:val="000E3189"/>
    <w:rsid w:val="000E37EC"/>
    <w:rsid w:val="000E57C6"/>
    <w:rsid w:val="000E5DA4"/>
    <w:rsid w:val="000E7952"/>
    <w:rsid w:val="000F0915"/>
    <w:rsid w:val="000F5263"/>
    <w:rsid w:val="0010116E"/>
    <w:rsid w:val="001022BB"/>
    <w:rsid w:val="00102BD1"/>
    <w:rsid w:val="00103336"/>
    <w:rsid w:val="00103DD6"/>
    <w:rsid w:val="00111B80"/>
    <w:rsid w:val="00116B44"/>
    <w:rsid w:val="0012090C"/>
    <w:rsid w:val="00120D31"/>
    <w:rsid w:val="001234F1"/>
    <w:rsid w:val="00125417"/>
    <w:rsid w:val="00127BE2"/>
    <w:rsid w:val="00135818"/>
    <w:rsid w:val="00135855"/>
    <w:rsid w:val="00135EE3"/>
    <w:rsid w:val="00140D40"/>
    <w:rsid w:val="00142DA1"/>
    <w:rsid w:val="001504F7"/>
    <w:rsid w:val="001522B6"/>
    <w:rsid w:val="00153925"/>
    <w:rsid w:val="00154243"/>
    <w:rsid w:val="00156F96"/>
    <w:rsid w:val="00157161"/>
    <w:rsid w:val="00160BF1"/>
    <w:rsid w:val="00160EF3"/>
    <w:rsid w:val="001610C5"/>
    <w:rsid w:val="00163BA2"/>
    <w:rsid w:val="00163D4F"/>
    <w:rsid w:val="00164B64"/>
    <w:rsid w:val="00165314"/>
    <w:rsid w:val="0016652A"/>
    <w:rsid w:val="00166A3C"/>
    <w:rsid w:val="00167B68"/>
    <w:rsid w:val="00171383"/>
    <w:rsid w:val="00174C97"/>
    <w:rsid w:val="00174E7F"/>
    <w:rsid w:val="001752C4"/>
    <w:rsid w:val="00176A52"/>
    <w:rsid w:val="00177221"/>
    <w:rsid w:val="001779EF"/>
    <w:rsid w:val="00177E23"/>
    <w:rsid w:val="0018059B"/>
    <w:rsid w:val="00181C44"/>
    <w:rsid w:val="00182345"/>
    <w:rsid w:val="001865EE"/>
    <w:rsid w:val="00190772"/>
    <w:rsid w:val="001908AD"/>
    <w:rsid w:val="0019709F"/>
    <w:rsid w:val="001A0012"/>
    <w:rsid w:val="001A0850"/>
    <w:rsid w:val="001A21B0"/>
    <w:rsid w:val="001A3DD4"/>
    <w:rsid w:val="001A5729"/>
    <w:rsid w:val="001A74D8"/>
    <w:rsid w:val="001B0B1C"/>
    <w:rsid w:val="001B1279"/>
    <w:rsid w:val="001B3885"/>
    <w:rsid w:val="001B6A47"/>
    <w:rsid w:val="001B6C9B"/>
    <w:rsid w:val="001C0F94"/>
    <w:rsid w:val="001C3C53"/>
    <w:rsid w:val="001C487A"/>
    <w:rsid w:val="001C5375"/>
    <w:rsid w:val="001C5EB5"/>
    <w:rsid w:val="001C61D4"/>
    <w:rsid w:val="001D0D3C"/>
    <w:rsid w:val="001D6D79"/>
    <w:rsid w:val="001E1C49"/>
    <w:rsid w:val="001E5DB4"/>
    <w:rsid w:val="001F2CB1"/>
    <w:rsid w:val="001F7C45"/>
    <w:rsid w:val="00202400"/>
    <w:rsid w:val="00202738"/>
    <w:rsid w:val="0020481F"/>
    <w:rsid w:val="002056CF"/>
    <w:rsid w:val="00212214"/>
    <w:rsid w:val="0021287C"/>
    <w:rsid w:val="00213761"/>
    <w:rsid w:val="00214CE4"/>
    <w:rsid w:val="0022183C"/>
    <w:rsid w:val="002218ED"/>
    <w:rsid w:val="00224176"/>
    <w:rsid w:val="00224F8D"/>
    <w:rsid w:val="00225336"/>
    <w:rsid w:val="0024431E"/>
    <w:rsid w:val="00247857"/>
    <w:rsid w:val="0025188C"/>
    <w:rsid w:val="00251D69"/>
    <w:rsid w:val="00253428"/>
    <w:rsid w:val="00254646"/>
    <w:rsid w:val="00254A30"/>
    <w:rsid w:val="00255BE1"/>
    <w:rsid w:val="00263339"/>
    <w:rsid w:val="0026442F"/>
    <w:rsid w:val="00267126"/>
    <w:rsid w:val="00270BA9"/>
    <w:rsid w:val="00271684"/>
    <w:rsid w:val="00272FC2"/>
    <w:rsid w:val="00276DC3"/>
    <w:rsid w:val="0028082B"/>
    <w:rsid w:val="00282618"/>
    <w:rsid w:val="00283469"/>
    <w:rsid w:val="002835FF"/>
    <w:rsid w:val="00285883"/>
    <w:rsid w:val="00287076"/>
    <w:rsid w:val="00287F45"/>
    <w:rsid w:val="00290F1A"/>
    <w:rsid w:val="00292ACA"/>
    <w:rsid w:val="00292C03"/>
    <w:rsid w:val="00294121"/>
    <w:rsid w:val="00297CDA"/>
    <w:rsid w:val="002A0BC2"/>
    <w:rsid w:val="002A151D"/>
    <w:rsid w:val="002A26B4"/>
    <w:rsid w:val="002A37BE"/>
    <w:rsid w:val="002A3ABB"/>
    <w:rsid w:val="002A66BD"/>
    <w:rsid w:val="002B0840"/>
    <w:rsid w:val="002C29BF"/>
    <w:rsid w:val="002C695E"/>
    <w:rsid w:val="002C70E4"/>
    <w:rsid w:val="002C74DE"/>
    <w:rsid w:val="002D240F"/>
    <w:rsid w:val="002D5BF2"/>
    <w:rsid w:val="002D6FDF"/>
    <w:rsid w:val="002D7F32"/>
    <w:rsid w:val="002E00A5"/>
    <w:rsid w:val="002E04D2"/>
    <w:rsid w:val="002E19FC"/>
    <w:rsid w:val="002E2959"/>
    <w:rsid w:val="002E315F"/>
    <w:rsid w:val="002E33DF"/>
    <w:rsid w:val="002F3EC7"/>
    <w:rsid w:val="002F501B"/>
    <w:rsid w:val="002F71F7"/>
    <w:rsid w:val="002F73BA"/>
    <w:rsid w:val="00300679"/>
    <w:rsid w:val="0030100B"/>
    <w:rsid w:val="003019EC"/>
    <w:rsid w:val="00301E01"/>
    <w:rsid w:val="003027EE"/>
    <w:rsid w:val="00305D96"/>
    <w:rsid w:val="00310314"/>
    <w:rsid w:val="00314C19"/>
    <w:rsid w:val="003151A4"/>
    <w:rsid w:val="0031551C"/>
    <w:rsid w:val="00317096"/>
    <w:rsid w:val="00317E1E"/>
    <w:rsid w:val="00320BA2"/>
    <w:rsid w:val="00321ECE"/>
    <w:rsid w:val="00322047"/>
    <w:rsid w:val="00322786"/>
    <w:rsid w:val="003238F4"/>
    <w:rsid w:val="00323AED"/>
    <w:rsid w:val="00324D20"/>
    <w:rsid w:val="00327AF3"/>
    <w:rsid w:val="00332BC5"/>
    <w:rsid w:val="003337CC"/>
    <w:rsid w:val="00333D2B"/>
    <w:rsid w:val="00336A2D"/>
    <w:rsid w:val="0033765D"/>
    <w:rsid w:val="00337D60"/>
    <w:rsid w:val="003422CC"/>
    <w:rsid w:val="003433BE"/>
    <w:rsid w:val="00345C24"/>
    <w:rsid w:val="00350C5C"/>
    <w:rsid w:val="00352D3C"/>
    <w:rsid w:val="003560BD"/>
    <w:rsid w:val="00357089"/>
    <w:rsid w:val="003604DB"/>
    <w:rsid w:val="00360AC1"/>
    <w:rsid w:val="00361ED6"/>
    <w:rsid w:val="003675B2"/>
    <w:rsid w:val="0037036F"/>
    <w:rsid w:val="0037227C"/>
    <w:rsid w:val="00374FDE"/>
    <w:rsid w:val="00375ED4"/>
    <w:rsid w:val="00381EFE"/>
    <w:rsid w:val="003826E6"/>
    <w:rsid w:val="00384810"/>
    <w:rsid w:val="003868C5"/>
    <w:rsid w:val="003869EC"/>
    <w:rsid w:val="003869FB"/>
    <w:rsid w:val="00386B9B"/>
    <w:rsid w:val="003909EB"/>
    <w:rsid w:val="00391A65"/>
    <w:rsid w:val="00393A15"/>
    <w:rsid w:val="003A3CAE"/>
    <w:rsid w:val="003B12A2"/>
    <w:rsid w:val="003B3166"/>
    <w:rsid w:val="003B6030"/>
    <w:rsid w:val="003B7249"/>
    <w:rsid w:val="003C010D"/>
    <w:rsid w:val="003C0C67"/>
    <w:rsid w:val="003C299B"/>
    <w:rsid w:val="003C4D26"/>
    <w:rsid w:val="003C77AB"/>
    <w:rsid w:val="003C7EBD"/>
    <w:rsid w:val="003D0B96"/>
    <w:rsid w:val="003D3D59"/>
    <w:rsid w:val="003D4C45"/>
    <w:rsid w:val="003D5F3A"/>
    <w:rsid w:val="003E2B47"/>
    <w:rsid w:val="003E4650"/>
    <w:rsid w:val="003E58E9"/>
    <w:rsid w:val="003E7130"/>
    <w:rsid w:val="003F07C9"/>
    <w:rsid w:val="003F0952"/>
    <w:rsid w:val="003F1C4D"/>
    <w:rsid w:val="003F6A2A"/>
    <w:rsid w:val="003F6B45"/>
    <w:rsid w:val="003F7CB4"/>
    <w:rsid w:val="0040045E"/>
    <w:rsid w:val="00401BF4"/>
    <w:rsid w:val="00404825"/>
    <w:rsid w:val="00404D45"/>
    <w:rsid w:val="00406283"/>
    <w:rsid w:val="004063E4"/>
    <w:rsid w:val="004108BE"/>
    <w:rsid w:val="00414CE7"/>
    <w:rsid w:val="0041687D"/>
    <w:rsid w:val="00420329"/>
    <w:rsid w:val="004211B7"/>
    <w:rsid w:val="00421CBE"/>
    <w:rsid w:val="00422F65"/>
    <w:rsid w:val="00423DBF"/>
    <w:rsid w:val="0042581A"/>
    <w:rsid w:val="00425C1F"/>
    <w:rsid w:val="00431658"/>
    <w:rsid w:val="00432CC7"/>
    <w:rsid w:val="00433400"/>
    <w:rsid w:val="00433A46"/>
    <w:rsid w:val="00435CFF"/>
    <w:rsid w:val="004410DF"/>
    <w:rsid w:val="00442353"/>
    <w:rsid w:val="00443A15"/>
    <w:rsid w:val="00443C5F"/>
    <w:rsid w:val="0044421F"/>
    <w:rsid w:val="00445512"/>
    <w:rsid w:val="004461AC"/>
    <w:rsid w:val="00446A4D"/>
    <w:rsid w:val="00447FB0"/>
    <w:rsid w:val="00451742"/>
    <w:rsid w:val="004517F7"/>
    <w:rsid w:val="004608C7"/>
    <w:rsid w:val="00461C63"/>
    <w:rsid w:val="00461E60"/>
    <w:rsid w:val="00462799"/>
    <w:rsid w:val="00464DEA"/>
    <w:rsid w:val="00465801"/>
    <w:rsid w:val="004666D1"/>
    <w:rsid w:val="00467145"/>
    <w:rsid w:val="0047021B"/>
    <w:rsid w:val="00471DCC"/>
    <w:rsid w:val="00472CD3"/>
    <w:rsid w:val="00475C97"/>
    <w:rsid w:val="00476CC4"/>
    <w:rsid w:val="00482408"/>
    <w:rsid w:val="00482D96"/>
    <w:rsid w:val="004845A8"/>
    <w:rsid w:val="00490518"/>
    <w:rsid w:val="0049467D"/>
    <w:rsid w:val="00494A6E"/>
    <w:rsid w:val="0049542A"/>
    <w:rsid w:val="00496873"/>
    <w:rsid w:val="004A47D2"/>
    <w:rsid w:val="004A52AE"/>
    <w:rsid w:val="004A5753"/>
    <w:rsid w:val="004A6B93"/>
    <w:rsid w:val="004A7CF4"/>
    <w:rsid w:val="004B4719"/>
    <w:rsid w:val="004B56F0"/>
    <w:rsid w:val="004B61C7"/>
    <w:rsid w:val="004B7FA5"/>
    <w:rsid w:val="004C0AEE"/>
    <w:rsid w:val="004C30B3"/>
    <w:rsid w:val="004C38BC"/>
    <w:rsid w:val="004C3C2D"/>
    <w:rsid w:val="004C455F"/>
    <w:rsid w:val="004D0BB2"/>
    <w:rsid w:val="004D25F1"/>
    <w:rsid w:val="004D26E2"/>
    <w:rsid w:val="004D2C28"/>
    <w:rsid w:val="004D4C42"/>
    <w:rsid w:val="004D595A"/>
    <w:rsid w:val="004E2B8A"/>
    <w:rsid w:val="004E3419"/>
    <w:rsid w:val="004E70AC"/>
    <w:rsid w:val="004E768E"/>
    <w:rsid w:val="004F0456"/>
    <w:rsid w:val="004F2401"/>
    <w:rsid w:val="004F28B4"/>
    <w:rsid w:val="004F4A86"/>
    <w:rsid w:val="004F61C4"/>
    <w:rsid w:val="004F6996"/>
    <w:rsid w:val="005011B0"/>
    <w:rsid w:val="0050284A"/>
    <w:rsid w:val="005048E4"/>
    <w:rsid w:val="00504954"/>
    <w:rsid w:val="005053AE"/>
    <w:rsid w:val="0051020F"/>
    <w:rsid w:val="005115E0"/>
    <w:rsid w:val="00513293"/>
    <w:rsid w:val="005155E1"/>
    <w:rsid w:val="0052032F"/>
    <w:rsid w:val="005255BC"/>
    <w:rsid w:val="00525BBF"/>
    <w:rsid w:val="00526167"/>
    <w:rsid w:val="00527893"/>
    <w:rsid w:val="00530527"/>
    <w:rsid w:val="0053125A"/>
    <w:rsid w:val="00534B17"/>
    <w:rsid w:val="005364FB"/>
    <w:rsid w:val="005373AB"/>
    <w:rsid w:val="0053749E"/>
    <w:rsid w:val="0054045B"/>
    <w:rsid w:val="00544571"/>
    <w:rsid w:val="00544D2B"/>
    <w:rsid w:val="00546A97"/>
    <w:rsid w:val="00546BCC"/>
    <w:rsid w:val="00553B9F"/>
    <w:rsid w:val="005542D3"/>
    <w:rsid w:val="0056523D"/>
    <w:rsid w:val="00566E2D"/>
    <w:rsid w:val="00566E66"/>
    <w:rsid w:val="005677B3"/>
    <w:rsid w:val="00573431"/>
    <w:rsid w:val="0057456C"/>
    <w:rsid w:val="00574ABC"/>
    <w:rsid w:val="0057642F"/>
    <w:rsid w:val="00581504"/>
    <w:rsid w:val="0058161C"/>
    <w:rsid w:val="005850DC"/>
    <w:rsid w:val="005860A7"/>
    <w:rsid w:val="00586F61"/>
    <w:rsid w:val="00592319"/>
    <w:rsid w:val="0059374C"/>
    <w:rsid w:val="00594E80"/>
    <w:rsid w:val="00596154"/>
    <w:rsid w:val="005A097B"/>
    <w:rsid w:val="005A19B5"/>
    <w:rsid w:val="005A3881"/>
    <w:rsid w:val="005A5B7F"/>
    <w:rsid w:val="005A7F4B"/>
    <w:rsid w:val="005B256E"/>
    <w:rsid w:val="005B2D86"/>
    <w:rsid w:val="005B59DC"/>
    <w:rsid w:val="005B71F8"/>
    <w:rsid w:val="005C320F"/>
    <w:rsid w:val="005C3D92"/>
    <w:rsid w:val="005C4612"/>
    <w:rsid w:val="005C528A"/>
    <w:rsid w:val="005C5F02"/>
    <w:rsid w:val="005D4104"/>
    <w:rsid w:val="005D4F4A"/>
    <w:rsid w:val="005D524D"/>
    <w:rsid w:val="005D541A"/>
    <w:rsid w:val="005D660A"/>
    <w:rsid w:val="005D6D0B"/>
    <w:rsid w:val="005E3398"/>
    <w:rsid w:val="005E48EE"/>
    <w:rsid w:val="005E7746"/>
    <w:rsid w:val="005F0583"/>
    <w:rsid w:val="005F2D66"/>
    <w:rsid w:val="005F766F"/>
    <w:rsid w:val="005F76AE"/>
    <w:rsid w:val="006055BA"/>
    <w:rsid w:val="00607010"/>
    <w:rsid w:val="00607566"/>
    <w:rsid w:val="006104FD"/>
    <w:rsid w:val="00611531"/>
    <w:rsid w:val="006122DE"/>
    <w:rsid w:val="006165B0"/>
    <w:rsid w:val="00617660"/>
    <w:rsid w:val="006203BE"/>
    <w:rsid w:val="0062103D"/>
    <w:rsid w:val="00623032"/>
    <w:rsid w:val="00624AEB"/>
    <w:rsid w:val="00625D29"/>
    <w:rsid w:val="006307D5"/>
    <w:rsid w:val="00634654"/>
    <w:rsid w:val="006354DF"/>
    <w:rsid w:val="0063691E"/>
    <w:rsid w:val="00640F3D"/>
    <w:rsid w:val="00643D1E"/>
    <w:rsid w:val="00644D7E"/>
    <w:rsid w:val="00645CEA"/>
    <w:rsid w:val="006505B8"/>
    <w:rsid w:val="0065380B"/>
    <w:rsid w:val="00655D91"/>
    <w:rsid w:val="0066338C"/>
    <w:rsid w:val="006644BA"/>
    <w:rsid w:val="006657D4"/>
    <w:rsid w:val="00671445"/>
    <w:rsid w:val="00684745"/>
    <w:rsid w:val="00685C55"/>
    <w:rsid w:val="006864E0"/>
    <w:rsid w:val="00690454"/>
    <w:rsid w:val="00691F2B"/>
    <w:rsid w:val="00694432"/>
    <w:rsid w:val="006946B4"/>
    <w:rsid w:val="00696A7E"/>
    <w:rsid w:val="006A1A05"/>
    <w:rsid w:val="006A26DA"/>
    <w:rsid w:val="006A3A93"/>
    <w:rsid w:val="006A4C2B"/>
    <w:rsid w:val="006A5685"/>
    <w:rsid w:val="006A6169"/>
    <w:rsid w:val="006B023C"/>
    <w:rsid w:val="006B1CC5"/>
    <w:rsid w:val="006B61C9"/>
    <w:rsid w:val="006B7AE0"/>
    <w:rsid w:val="006C2373"/>
    <w:rsid w:val="006C2B8A"/>
    <w:rsid w:val="006C2E74"/>
    <w:rsid w:val="006C3772"/>
    <w:rsid w:val="006C6B05"/>
    <w:rsid w:val="006D0366"/>
    <w:rsid w:val="006D2FE2"/>
    <w:rsid w:val="006D7D94"/>
    <w:rsid w:val="006E290A"/>
    <w:rsid w:val="006E2B35"/>
    <w:rsid w:val="006E496B"/>
    <w:rsid w:val="006E5F2A"/>
    <w:rsid w:val="006F1295"/>
    <w:rsid w:val="006F2496"/>
    <w:rsid w:val="006F34BF"/>
    <w:rsid w:val="006F383D"/>
    <w:rsid w:val="006F3A15"/>
    <w:rsid w:val="006F5C8E"/>
    <w:rsid w:val="006F6E74"/>
    <w:rsid w:val="006F72E9"/>
    <w:rsid w:val="00700D76"/>
    <w:rsid w:val="007019E3"/>
    <w:rsid w:val="00701CA6"/>
    <w:rsid w:val="00701F1A"/>
    <w:rsid w:val="00702548"/>
    <w:rsid w:val="00702A03"/>
    <w:rsid w:val="007038EA"/>
    <w:rsid w:val="00703E78"/>
    <w:rsid w:val="00706461"/>
    <w:rsid w:val="00706E64"/>
    <w:rsid w:val="00710799"/>
    <w:rsid w:val="00710CA0"/>
    <w:rsid w:val="00713944"/>
    <w:rsid w:val="00720ACA"/>
    <w:rsid w:val="00725763"/>
    <w:rsid w:val="00725E59"/>
    <w:rsid w:val="00727FB7"/>
    <w:rsid w:val="007303DE"/>
    <w:rsid w:val="00731059"/>
    <w:rsid w:val="0073538D"/>
    <w:rsid w:val="0073641B"/>
    <w:rsid w:val="00737D10"/>
    <w:rsid w:val="00737E6C"/>
    <w:rsid w:val="00740E52"/>
    <w:rsid w:val="007450E1"/>
    <w:rsid w:val="007475E8"/>
    <w:rsid w:val="00750FA6"/>
    <w:rsid w:val="00760623"/>
    <w:rsid w:val="00764AA0"/>
    <w:rsid w:val="007669C7"/>
    <w:rsid w:val="0077169B"/>
    <w:rsid w:val="007726E8"/>
    <w:rsid w:val="007739D0"/>
    <w:rsid w:val="00773FA1"/>
    <w:rsid w:val="00776C33"/>
    <w:rsid w:val="0078083B"/>
    <w:rsid w:val="0078119A"/>
    <w:rsid w:val="00781F33"/>
    <w:rsid w:val="00782168"/>
    <w:rsid w:val="00782560"/>
    <w:rsid w:val="0078491E"/>
    <w:rsid w:val="007872B3"/>
    <w:rsid w:val="00790495"/>
    <w:rsid w:val="00791AB0"/>
    <w:rsid w:val="00792143"/>
    <w:rsid w:val="00793BCB"/>
    <w:rsid w:val="00796E6C"/>
    <w:rsid w:val="00796FCD"/>
    <w:rsid w:val="007A0471"/>
    <w:rsid w:val="007A0967"/>
    <w:rsid w:val="007A2727"/>
    <w:rsid w:val="007A548D"/>
    <w:rsid w:val="007A555B"/>
    <w:rsid w:val="007A734F"/>
    <w:rsid w:val="007C0E73"/>
    <w:rsid w:val="007C283B"/>
    <w:rsid w:val="007C37BD"/>
    <w:rsid w:val="007C3F68"/>
    <w:rsid w:val="007C6F22"/>
    <w:rsid w:val="007C7E6B"/>
    <w:rsid w:val="007D0350"/>
    <w:rsid w:val="007D12DD"/>
    <w:rsid w:val="007D58E5"/>
    <w:rsid w:val="007E0A55"/>
    <w:rsid w:val="007E0EEF"/>
    <w:rsid w:val="007E3AB3"/>
    <w:rsid w:val="007E5AEB"/>
    <w:rsid w:val="007E6459"/>
    <w:rsid w:val="007F055E"/>
    <w:rsid w:val="007F086B"/>
    <w:rsid w:val="007F0A07"/>
    <w:rsid w:val="007F0FC1"/>
    <w:rsid w:val="007F173D"/>
    <w:rsid w:val="007F3265"/>
    <w:rsid w:val="007F5DEB"/>
    <w:rsid w:val="00800AE4"/>
    <w:rsid w:val="008035BC"/>
    <w:rsid w:val="00804D42"/>
    <w:rsid w:val="00806755"/>
    <w:rsid w:val="00807B96"/>
    <w:rsid w:val="00810C9E"/>
    <w:rsid w:val="00811ED1"/>
    <w:rsid w:val="008141C1"/>
    <w:rsid w:val="00816510"/>
    <w:rsid w:val="00817131"/>
    <w:rsid w:val="00817BBA"/>
    <w:rsid w:val="00817F3E"/>
    <w:rsid w:val="0082368E"/>
    <w:rsid w:val="008241A4"/>
    <w:rsid w:val="00825199"/>
    <w:rsid w:val="00825224"/>
    <w:rsid w:val="0082585A"/>
    <w:rsid w:val="008265EA"/>
    <w:rsid w:val="00830AF1"/>
    <w:rsid w:val="00830DD3"/>
    <w:rsid w:val="00831E96"/>
    <w:rsid w:val="008349A7"/>
    <w:rsid w:val="00834D6D"/>
    <w:rsid w:val="00834DBD"/>
    <w:rsid w:val="00836B0A"/>
    <w:rsid w:val="008375EE"/>
    <w:rsid w:val="00840554"/>
    <w:rsid w:val="008431EC"/>
    <w:rsid w:val="00845330"/>
    <w:rsid w:val="00845917"/>
    <w:rsid w:val="00845D33"/>
    <w:rsid w:val="00850748"/>
    <w:rsid w:val="00851578"/>
    <w:rsid w:val="00857BD5"/>
    <w:rsid w:val="008611BD"/>
    <w:rsid w:val="008626DC"/>
    <w:rsid w:val="0086741B"/>
    <w:rsid w:val="00870D7E"/>
    <w:rsid w:val="00873420"/>
    <w:rsid w:val="00874506"/>
    <w:rsid w:val="0087458F"/>
    <w:rsid w:val="00874C20"/>
    <w:rsid w:val="00874EBD"/>
    <w:rsid w:val="00874EDB"/>
    <w:rsid w:val="00875196"/>
    <w:rsid w:val="00883430"/>
    <w:rsid w:val="008834F1"/>
    <w:rsid w:val="00883BEC"/>
    <w:rsid w:val="0089069C"/>
    <w:rsid w:val="00891314"/>
    <w:rsid w:val="00892440"/>
    <w:rsid w:val="00892DB0"/>
    <w:rsid w:val="00892EB3"/>
    <w:rsid w:val="008930D4"/>
    <w:rsid w:val="008945A9"/>
    <w:rsid w:val="00894EAC"/>
    <w:rsid w:val="00895A57"/>
    <w:rsid w:val="00897161"/>
    <w:rsid w:val="008972C8"/>
    <w:rsid w:val="008A070E"/>
    <w:rsid w:val="008A0874"/>
    <w:rsid w:val="008A198D"/>
    <w:rsid w:val="008A4288"/>
    <w:rsid w:val="008A5125"/>
    <w:rsid w:val="008A535E"/>
    <w:rsid w:val="008A73F8"/>
    <w:rsid w:val="008A7D55"/>
    <w:rsid w:val="008B023B"/>
    <w:rsid w:val="008B0E72"/>
    <w:rsid w:val="008B1800"/>
    <w:rsid w:val="008B1F1E"/>
    <w:rsid w:val="008B268B"/>
    <w:rsid w:val="008B5F18"/>
    <w:rsid w:val="008C06E4"/>
    <w:rsid w:val="008C0783"/>
    <w:rsid w:val="008C2B78"/>
    <w:rsid w:val="008C4292"/>
    <w:rsid w:val="008C54C1"/>
    <w:rsid w:val="008D18A4"/>
    <w:rsid w:val="008D3CF9"/>
    <w:rsid w:val="008D6586"/>
    <w:rsid w:val="008D7B8D"/>
    <w:rsid w:val="008E1A96"/>
    <w:rsid w:val="008E1E3D"/>
    <w:rsid w:val="008E2BCF"/>
    <w:rsid w:val="008E331C"/>
    <w:rsid w:val="008E5F02"/>
    <w:rsid w:val="008E64DA"/>
    <w:rsid w:val="008E7CC1"/>
    <w:rsid w:val="008F07E1"/>
    <w:rsid w:val="008F12D7"/>
    <w:rsid w:val="008F1546"/>
    <w:rsid w:val="008F3453"/>
    <w:rsid w:val="008F6CA6"/>
    <w:rsid w:val="00901FE1"/>
    <w:rsid w:val="009051F4"/>
    <w:rsid w:val="00906074"/>
    <w:rsid w:val="009069F6"/>
    <w:rsid w:val="00910B19"/>
    <w:rsid w:val="00913951"/>
    <w:rsid w:val="00913B4E"/>
    <w:rsid w:val="009141E5"/>
    <w:rsid w:val="0091513C"/>
    <w:rsid w:val="00915FAB"/>
    <w:rsid w:val="00921DDC"/>
    <w:rsid w:val="00922CEA"/>
    <w:rsid w:val="00923208"/>
    <w:rsid w:val="0092320C"/>
    <w:rsid w:val="0092512B"/>
    <w:rsid w:val="0092707C"/>
    <w:rsid w:val="00930598"/>
    <w:rsid w:val="00930F62"/>
    <w:rsid w:val="00931428"/>
    <w:rsid w:val="009367B0"/>
    <w:rsid w:val="00936ABE"/>
    <w:rsid w:val="00940281"/>
    <w:rsid w:val="00941475"/>
    <w:rsid w:val="00942483"/>
    <w:rsid w:val="00943F07"/>
    <w:rsid w:val="00944AC0"/>
    <w:rsid w:val="00946E2A"/>
    <w:rsid w:val="00947988"/>
    <w:rsid w:val="009479E6"/>
    <w:rsid w:val="00947ABE"/>
    <w:rsid w:val="00952002"/>
    <w:rsid w:val="009528E8"/>
    <w:rsid w:val="00956C69"/>
    <w:rsid w:val="00960460"/>
    <w:rsid w:val="00960F81"/>
    <w:rsid w:val="00961F34"/>
    <w:rsid w:val="00964B84"/>
    <w:rsid w:val="00967C59"/>
    <w:rsid w:val="00967CB1"/>
    <w:rsid w:val="00972039"/>
    <w:rsid w:val="009729EB"/>
    <w:rsid w:val="00975ED9"/>
    <w:rsid w:val="009779C5"/>
    <w:rsid w:val="0098122B"/>
    <w:rsid w:val="0098123B"/>
    <w:rsid w:val="009839E1"/>
    <w:rsid w:val="00987BC1"/>
    <w:rsid w:val="00987DE4"/>
    <w:rsid w:val="00987FBE"/>
    <w:rsid w:val="00990E51"/>
    <w:rsid w:val="009936FC"/>
    <w:rsid w:val="00993F3B"/>
    <w:rsid w:val="00995481"/>
    <w:rsid w:val="00995F68"/>
    <w:rsid w:val="009962D0"/>
    <w:rsid w:val="009A3347"/>
    <w:rsid w:val="009A4012"/>
    <w:rsid w:val="009A7666"/>
    <w:rsid w:val="009A7BAB"/>
    <w:rsid w:val="009B1D39"/>
    <w:rsid w:val="009B39B1"/>
    <w:rsid w:val="009B60FF"/>
    <w:rsid w:val="009C05F2"/>
    <w:rsid w:val="009C140D"/>
    <w:rsid w:val="009C16CF"/>
    <w:rsid w:val="009C1A05"/>
    <w:rsid w:val="009C342F"/>
    <w:rsid w:val="009C70B6"/>
    <w:rsid w:val="009D01FC"/>
    <w:rsid w:val="009D0218"/>
    <w:rsid w:val="009D1FEE"/>
    <w:rsid w:val="009D27DE"/>
    <w:rsid w:val="009D5433"/>
    <w:rsid w:val="009D5E51"/>
    <w:rsid w:val="009E07D1"/>
    <w:rsid w:val="009E0F26"/>
    <w:rsid w:val="009E1256"/>
    <w:rsid w:val="009E1BD4"/>
    <w:rsid w:val="009E2DEB"/>
    <w:rsid w:val="009E389D"/>
    <w:rsid w:val="009E3E13"/>
    <w:rsid w:val="009F0380"/>
    <w:rsid w:val="009F6460"/>
    <w:rsid w:val="009F77C5"/>
    <w:rsid w:val="00A038E3"/>
    <w:rsid w:val="00A04B98"/>
    <w:rsid w:val="00A05F5D"/>
    <w:rsid w:val="00A0606A"/>
    <w:rsid w:val="00A07770"/>
    <w:rsid w:val="00A0782C"/>
    <w:rsid w:val="00A07F41"/>
    <w:rsid w:val="00A129F8"/>
    <w:rsid w:val="00A13541"/>
    <w:rsid w:val="00A141A2"/>
    <w:rsid w:val="00A152CF"/>
    <w:rsid w:val="00A15717"/>
    <w:rsid w:val="00A159FA"/>
    <w:rsid w:val="00A21749"/>
    <w:rsid w:val="00A219BE"/>
    <w:rsid w:val="00A21D7F"/>
    <w:rsid w:val="00A229A9"/>
    <w:rsid w:val="00A22A34"/>
    <w:rsid w:val="00A25018"/>
    <w:rsid w:val="00A324A4"/>
    <w:rsid w:val="00A33F6E"/>
    <w:rsid w:val="00A34FBA"/>
    <w:rsid w:val="00A357F3"/>
    <w:rsid w:val="00A36047"/>
    <w:rsid w:val="00A37BA1"/>
    <w:rsid w:val="00A455D5"/>
    <w:rsid w:val="00A45E14"/>
    <w:rsid w:val="00A47D89"/>
    <w:rsid w:val="00A53A85"/>
    <w:rsid w:val="00A54E0E"/>
    <w:rsid w:val="00A655F6"/>
    <w:rsid w:val="00A7091E"/>
    <w:rsid w:val="00A77EFE"/>
    <w:rsid w:val="00A80BE8"/>
    <w:rsid w:val="00A82BC7"/>
    <w:rsid w:val="00A82EDA"/>
    <w:rsid w:val="00A86036"/>
    <w:rsid w:val="00A869C4"/>
    <w:rsid w:val="00A90CA1"/>
    <w:rsid w:val="00A928BD"/>
    <w:rsid w:val="00A934DD"/>
    <w:rsid w:val="00A9416E"/>
    <w:rsid w:val="00AA0ED8"/>
    <w:rsid w:val="00AA1544"/>
    <w:rsid w:val="00AA1925"/>
    <w:rsid w:val="00AA2390"/>
    <w:rsid w:val="00AA248D"/>
    <w:rsid w:val="00AA7BDA"/>
    <w:rsid w:val="00AB02E0"/>
    <w:rsid w:val="00AB0CC5"/>
    <w:rsid w:val="00AB20F9"/>
    <w:rsid w:val="00AB2344"/>
    <w:rsid w:val="00AB31C2"/>
    <w:rsid w:val="00AB604C"/>
    <w:rsid w:val="00AB71B1"/>
    <w:rsid w:val="00AB7E79"/>
    <w:rsid w:val="00AC12AF"/>
    <w:rsid w:val="00AC2696"/>
    <w:rsid w:val="00AC4EC7"/>
    <w:rsid w:val="00AC6D56"/>
    <w:rsid w:val="00AC703E"/>
    <w:rsid w:val="00AC7940"/>
    <w:rsid w:val="00AD15A2"/>
    <w:rsid w:val="00AD19F9"/>
    <w:rsid w:val="00AD33FC"/>
    <w:rsid w:val="00AD4771"/>
    <w:rsid w:val="00AD5305"/>
    <w:rsid w:val="00AD62BA"/>
    <w:rsid w:val="00AD79A4"/>
    <w:rsid w:val="00AE0BFF"/>
    <w:rsid w:val="00AE2958"/>
    <w:rsid w:val="00AE32D6"/>
    <w:rsid w:val="00AE34F3"/>
    <w:rsid w:val="00AE3704"/>
    <w:rsid w:val="00AE3B11"/>
    <w:rsid w:val="00AE3CBB"/>
    <w:rsid w:val="00AE4B09"/>
    <w:rsid w:val="00AE7714"/>
    <w:rsid w:val="00AE793B"/>
    <w:rsid w:val="00AF19ED"/>
    <w:rsid w:val="00AF378B"/>
    <w:rsid w:val="00AF519E"/>
    <w:rsid w:val="00AF53F7"/>
    <w:rsid w:val="00AF7352"/>
    <w:rsid w:val="00AF7D1D"/>
    <w:rsid w:val="00B00276"/>
    <w:rsid w:val="00B00A50"/>
    <w:rsid w:val="00B00AE0"/>
    <w:rsid w:val="00B01CB9"/>
    <w:rsid w:val="00B04B3B"/>
    <w:rsid w:val="00B06D1D"/>
    <w:rsid w:val="00B07900"/>
    <w:rsid w:val="00B11D60"/>
    <w:rsid w:val="00B168DC"/>
    <w:rsid w:val="00B17B0E"/>
    <w:rsid w:val="00B20694"/>
    <w:rsid w:val="00B22429"/>
    <w:rsid w:val="00B22CC5"/>
    <w:rsid w:val="00B25E28"/>
    <w:rsid w:val="00B26CC5"/>
    <w:rsid w:val="00B32ABF"/>
    <w:rsid w:val="00B33220"/>
    <w:rsid w:val="00B35D93"/>
    <w:rsid w:val="00B374CC"/>
    <w:rsid w:val="00B41304"/>
    <w:rsid w:val="00B434D0"/>
    <w:rsid w:val="00B43B6B"/>
    <w:rsid w:val="00B503BE"/>
    <w:rsid w:val="00B546C2"/>
    <w:rsid w:val="00B70CC0"/>
    <w:rsid w:val="00B71328"/>
    <w:rsid w:val="00B71C3E"/>
    <w:rsid w:val="00B73B4E"/>
    <w:rsid w:val="00B73FBF"/>
    <w:rsid w:val="00B7471D"/>
    <w:rsid w:val="00B75477"/>
    <w:rsid w:val="00B77B31"/>
    <w:rsid w:val="00B824F6"/>
    <w:rsid w:val="00B82929"/>
    <w:rsid w:val="00B83C90"/>
    <w:rsid w:val="00BA097C"/>
    <w:rsid w:val="00BA4CB4"/>
    <w:rsid w:val="00BA5C88"/>
    <w:rsid w:val="00BA67D0"/>
    <w:rsid w:val="00BA6BE8"/>
    <w:rsid w:val="00BA6EC8"/>
    <w:rsid w:val="00BA70C0"/>
    <w:rsid w:val="00BB061E"/>
    <w:rsid w:val="00BB45BD"/>
    <w:rsid w:val="00BB67EC"/>
    <w:rsid w:val="00BC0612"/>
    <w:rsid w:val="00BC22FE"/>
    <w:rsid w:val="00BC29C4"/>
    <w:rsid w:val="00BC4A50"/>
    <w:rsid w:val="00BC65CF"/>
    <w:rsid w:val="00BC7F2F"/>
    <w:rsid w:val="00BD029E"/>
    <w:rsid w:val="00BD09EC"/>
    <w:rsid w:val="00BD249B"/>
    <w:rsid w:val="00BD6423"/>
    <w:rsid w:val="00BD69A2"/>
    <w:rsid w:val="00BD6A1B"/>
    <w:rsid w:val="00BD6C18"/>
    <w:rsid w:val="00BE40BE"/>
    <w:rsid w:val="00BE74B0"/>
    <w:rsid w:val="00BF0000"/>
    <w:rsid w:val="00BF0DD2"/>
    <w:rsid w:val="00BF0ECB"/>
    <w:rsid w:val="00BF1F32"/>
    <w:rsid w:val="00BF2B25"/>
    <w:rsid w:val="00BF321E"/>
    <w:rsid w:val="00BF3637"/>
    <w:rsid w:val="00BF3DC1"/>
    <w:rsid w:val="00BF6B45"/>
    <w:rsid w:val="00C04D7C"/>
    <w:rsid w:val="00C11396"/>
    <w:rsid w:val="00C125BE"/>
    <w:rsid w:val="00C126CF"/>
    <w:rsid w:val="00C23C48"/>
    <w:rsid w:val="00C2613D"/>
    <w:rsid w:val="00C266A3"/>
    <w:rsid w:val="00C27095"/>
    <w:rsid w:val="00C30B97"/>
    <w:rsid w:val="00C34189"/>
    <w:rsid w:val="00C34AB0"/>
    <w:rsid w:val="00C3503A"/>
    <w:rsid w:val="00C35726"/>
    <w:rsid w:val="00C361C1"/>
    <w:rsid w:val="00C370BA"/>
    <w:rsid w:val="00C40924"/>
    <w:rsid w:val="00C42947"/>
    <w:rsid w:val="00C441C0"/>
    <w:rsid w:val="00C44E33"/>
    <w:rsid w:val="00C45CBB"/>
    <w:rsid w:val="00C46269"/>
    <w:rsid w:val="00C4760D"/>
    <w:rsid w:val="00C50EC0"/>
    <w:rsid w:val="00C53EE5"/>
    <w:rsid w:val="00C6096E"/>
    <w:rsid w:val="00C619B2"/>
    <w:rsid w:val="00C636F6"/>
    <w:rsid w:val="00C64819"/>
    <w:rsid w:val="00C65E69"/>
    <w:rsid w:val="00C71F5F"/>
    <w:rsid w:val="00C73A94"/>
    <w:rsid w:val="00C74CE5"/>
    <w:rsid w:val="00C76899"/>
    <w:rsid w:val="00C76E66"/>
    <w:rsid w:val="00C7703A"/>
    <w:rsid w:val="00C808C9"/>
    <w:rsid w:val="00C82717"/>
    <w:rsid w:val="00C83BB5"/>
    <w:rsid w:val="00C8755E"/>
    <w:rsid w:val="00C90C4F"/>
    <w:rsid w:val="00C939E3"/>
    <w:rsid w:val="00C952E9"/>
    <w:rsid w:val="00C9661D"/>
    <w:rsid w:val="00C96838"/>
    <w:rsid w:val="00C969B9"/>
    <w:rsid w:val="00CA0724"/>
    <w:rsid w:val="00CA25D5"/>
    <w:rsid w:val="00CA290B"/>
    <w:rsid w:val="00CA2A71"/>
    <w:rsid w:val="00CA5006"/>
    <w:rsid w:val="00CB02FC"/>
    <w:rsid w:val="00CB2DD2"/>
    <w:rsid w:val="00CB33D8"/>
    <w:rsid w:val="00CB360A"/>
    <w:rsid w:val="00CB70BC"/>
    <w:rsid w:val="00CC05E1"/>
    <w:rsid w:val="00CC0981"/>
    <w:rsid w:val="00CC0E63"/>
    <w:rsid w:val="00CC38AD"/>
    <w:rsid w:val="00CC3F7B"/>
    <w:rsid w:val="00CC7F4E"/>
    <w:rsid w:val="00CD0CDF"/>
    <w:rsid w:val="00CD3AE6"/>
    <w:rsid w:val="00CD54C0"/>
    <w:rsid w:val="00CD70B3"/>
    <w:rsid w:val="00CD7BD0"/>
    <w:rsid w:val="00CD7FBA"/>
    <w:rsid w:val="00CE07C0"/>
    <w:rsid w:val="00CE094A"/>
    <w:rsid w:val="00CE1D7A"/>
    <w:rsid w:val="00CE6D2F"/>
    <w:rsid w:val="00CF298E"/>
    <w:rsid w:val="00CF5F03"/>
    <w:rsid w:val="00CF79F2"/>
    <w:rsid w:val="00D03190"/>
    <w:rsid w:val="00D05033"/>
    <w:rsid w:val="00D05CE6"/>
    <w:rsid w:val="00D07EA8"/>
    <w:rsid w:val="00D13595"/>
    <w:rsid w:val="00D14B0C"/>
    <w:rsid w:val="00D16480"/>
    <w:rsid w:val="00D16520"/>
    <w:rsid w:val="00D16983"/>
    <w:rsid w:val="00D21639"/>
    <w:rsid w:val="00D264FF"/>
    <w:rsid w:val="00D2787F"/>
    <w:rsid w:val="00D27907"/>
    <w:rsid w:val="00D301EE"/>
    <w:rsid w:val="00D30771"/>
    <w:rsid w:val="00D33565"/>
    <w:rsid w:val="00D34FD0"/>
    <w:rsid w:val="00D35516"/>
    <w:rsid w:val="00D35DB6"/>
    <w:rsid w:val="00D372C9"/>
    <w:rsid w:val="00D3737E"/>
    <w:rsid w:val="00D375EA"/>
    <w:rsid w:val="00D379AB"/>
    <w:rsid w:val="00D402EB"/>
    <w:rsid w:val="00D40662"/>
    <w:rsid w:val="00D44767"/>
    <w:rsid w:val="00D452D4"/>
    <w:rsid w:val="00D45F43"/>
    <w:rsid w:val="00D52741"/>
    <w:rsid w:val="00D546B1"/>
    <w:rsid w:val="00D54783"/>
    <w:rsid w:val="00D570FB"/>
    <w:rsid w:val="00D628E7"/>
    <w:rsid w:val="00D64C9A"/>
    <w:rsid w:val="00D6653B"/>
    <w:rsid w:val="00D75BD4"/>
    <w:rsid w:val="00D7711F"/>
    <w:rsid w:val="00D81C68"/>
    <w:rsid w:val="00D82250"/>
    <w:rsid w:val="00D835F3"/>
    <w:rsid w:val="00D85C36"/>
    <w:rsid w:val="00D875AE"/>
    <w:rsid w:val="00D92A76"/>
    <w:rsid w:val="00D93866"/>
    <w:rsid w:val="00D95A89"/>
    <w:rsid w:val="00D976F2"/>
    <w:rsid w:val="00D97F70"/>
    <w:rsid w:val="00DA1981"/>
    <w:rsid w:val="00DA19FB"/>
    <w:rsid w:val="00DA2573"/>
    <w:rsid w:val="00DA3245"/>
    <w:rsid w:val="00DA4723"/>
    <w:rsid w:val="00DB0DB5"/>
    <w:rsid w:val="00DB1E2A"/>
    <w:rsid w:val="00DB39F0"/>
    <w:rsid w:val="00DC2C21"/>
    <w:rsid w:val="00DC361B"/>
    <w:rsid w:val="00DC4ADC"/>
    <w:rsid w:val="00DC53C0"/>
    <w:rsid w:val="00DC6162"/>
    <w:rsid w:val="00DC6E4B"/>
    <w:rsid w:val="00DC724B"/>
    <w:rsid w:val="00DD086D"/>
    <w:rsid w:val="00DD140A"/>
    <w:rsid w:val="00DD1528"/>
    <w:rsid w:val="00DD5DC1"/>
    <w:rsid w:val="00DD7964"/>
    <w:rsid w:val="00DD7C16"/>
    <w:rsid w:val="00DE04C8"/>
    <w:rsid w:val="00DE1393"/>
    <w:rsid w:val="00DE3CC2"/>
    <w:rsid w:val="00DE41CF"/>
    <w:rsid w:val="00DE5FB9"/>
    <w:rsid w:val="00DF0F44"/>
    <w:rsid w:val="00DF3277"/>
    <w:rsid w:val="00DF3BA2"/>
    <w:rsid w:val="00DF5486"/>
    <w:rsid w:val="00DF5630"/>
    <w:rsid w:val="00E029D7"/>
    <w:rsid w:val="00E029FF"/>
    <w:rsid w:val="00E060D1"/>
    <w:rsid w:val="00E10C95"/>
    <w:rsid w:val="00E11AE9"/>
    <w:rsid w:val="00E14B67"/>
    <w:rsid w:val="00E14FDB"/>
    <w:rsid w:val="00E17E7B"/>
    <w:rsid w:val="00E241A0"/>
    <w:rsid w:val="00E25292"/>
    <w:rsid w:val="00E27476"/>
    <w:rsid w:val="00E32BFE"/>
    <w:rsid w:val="00E3419B"/>
    <w:rsid w:val="00E355EE"/>
    <w:rsid w:val="00E37619"/>
    <w:rsid w:val="00E37A1E"/>
    <w:rsid w:val="00E4013F"/>
    <w:rsid w:val="00E418B4"/>
    <w:rsid w:val="00E4459A"/>
    <w:rsid w:val="00E46E63"/>
    <w:rsid w:val="00E47263"/>
    <w:rsid w:val="00E47B82"/>
    <w:rsid w:val="00E501A1"/>
    <w:rsid w:val="00E50A52"/>
    <w:rsid w:val="00E5640A"/>
    <w:rsid w:val="00E564E8"/>
    <w:rsid w:val="00E57554"/>
    <w:rsid w:val="00E576FA"/>
    <w:rsid w:val="00E62A70"/>
    <w:rsid w:val="00E646E7"/>
    <w:rsid w:val="00E677C4"/>
    <w:rsid w:val="00E81BFA"/>
    <w:rsid w:val="00E8207D"/>
    <w:rsid w:val="00E83278"/>
    <w:rsid w:val="00E86829"/>
    <w:rsid w:val="00E9675D"/>
    <w:rsid w:val="00E96FBA"/>
    <w:rsid w:val="00EA0189"/>
    <w:rsid w:val="00EA1107"/>
    <w:rsid w:val="00EA2EA1"/>
    <w:rsid w:val="00EA31D5"/>
    <w:rsid w:val="00EA4ED2"/>
    <w:rsid w:val="00EA6F79"/>
    <w:rsid w:val="00EA6FA3"/>
    <w:rsid w:val="00EB2DD8"/>
    <w:rsid w:val="00EB5266"/>
    <w:rsid w:val="00EB52F4"/>
    <w:rsid w:val="00EC107E"/>
    <w:rsid w:val="00ED0A00"/>
    <w:rsid w:val="00ED2469"/>
    <w:rsid w:val="00ED4295"/>
    <w:rsid w:val="00ED5317"/>
    <w:rsid w:val="00ED5D05"/>
    <w:rsid w:val="00EE520F"/>
    <w:rsid w:val="00EF06B1"/>
    <w:rsid w:val="00EF2777"/>
    <w:rsid w:val="00EF76E9"/>
    <w:rsid w:val="00F0197B"/>
    <w:rsid w:val="00F05138"/>
    <w:rsid w:val="00F06936"/>
    <w:rsid w:val="00F07084"/>
    <w:rsid w:val="00F109E7"/>
    <w:rsid w:val="00F12F92"/>
    <w:rsid w:val="00F14831"/>
    <w:rsid w:val="00F16789"/>
    <w:rsid w:val="00F17181"/>
    <w:rsid w:val="00F227DB"/>
    <w:rsid w:val="00F22F1C"/>
    <w:rsid w:val="00F25BD3"/>
    <w:rsid w:val="00F269C1"/>
    <w:rsid w:val="00F26DD1"/>
    <w:rsid w:val="00F3345F"/>
    <w:rsid w:val="00F36E6A"/>
    <w:rsid w:val="00F4009E"/>
    <w:rsid w:val="00F404E8"/>
    <w:rsid w:val="00F44987"/>
    <w:rsid w:val="00F45721"/>
    <w:rsid w:val="00F4589A"/>
    <w:rsid w:val="00F47301"/>
    <w:rsid w:val="00F47662"/>
    <w:rsid w:val="00F47901"/>
    <w:rsid w:val="00F50030"/>
    <w:rsid w:val="00F50C2B"/>
    <w:rsid w:val="00F51BA6"/>
    <w:rsid w:val="00F52808"/>
    <w:rsid w:val="00F530C4"/>
    <w:rsid w:val="00F53EE0"/>
    <w:rsid w:val="00F540B6"/>
    <w:rsid w:val="00F54840"/>
    <w:rsid w:val="00F55938"/>
    <w:rsid w:val="00F55D6B"/>
    <w:rsid w:val="00F563B8"/>
    <w:rsid w:val="00F61166"/>
    <w:rsid w:val="00F6442C"/>
    <w:rsid w:val="00F64A7F"/>
    <w:rsid w:val="00F64D88"/>
    <w:rsid w:val="00F64DA6"/>
    <w:rsid w:val="00F64FD1"/>
    <w:rsid w:val="00F657E5"/>
    <w:rsid w:val="00F65A18"/>
    <w:rsid w:val="00F65ADC"/>
    <w:rsid w:val="00F65CF8"/>
    <w:rsid w:val="00F6658B"/>
    <w:rsid w:val="00F66A98"/>
    <w:rsid w:val="00F723E9"/>
    <w:rsid w:val="00F73121"/>
    <w:rsid w:val="00F74964"/>
    <w:rsid w:val="00F750BC"/>
    <w:rsid w:val="00F77967"/>
    <w:rsid w:val="00F813F7"/>
    <w:rsid w:val="00F81D6E"/>
    <w:rsid w:val="00F85781"/>
    <w:rsid w:val="00F86D9B"/>
    <w:rsid w:val="00F94256"/>
    <w:rsid w:val="00F94DE3"/>
    <w:rsid w:val="00F956C0"/>
    <w:rsid w:val="00F96324"/>
    <w:rsid w:val="00FA01AE"/>
    <w:rsid w:val="00FA16BF"/>
    <w:rsid w:val="00FA2289"/>
    <w:rsid w:val="00FA34D4"/>
    <w:rsid w:val="00FA607C"/>
    <w:rsid w:val="00FA7045"/>
    <w:rsid w:val="00FA7156"/>
    <w:rsid w:val="00FB06B4"/>
    <w:rsid w:val="00FB10E4"/>
    <w:rsid w:val="00FB257D"/>
    <w:rsid w:val="00FB2B3F"/>
    <w:rsid w:val="00FB3E85"/>
    <w:rsid w:val="00FB3FED"/>
    <w:rsid w:val="00FB4023"/>
    <w:rsid w:val="00FB57C1"/>
    <w:rsid w:val="00FB7604"/>
    <w:rsid w:val="00FB779E"/>
    <w:rsid w:val="00FB7ECF"/>
    <w:rsid w:val="00FC032A"/>
    <w:rsid w:val="00FC06B0"/>
    <w:rsid w:val="00FC4EFB"/>
    <w:rsid w:val="00FC62D1"/>
    <w:rsid w:val="00FC6A4C"/>
    <w:rsid w:val="00FD3A85"/>
    <w:rsid w:val="00FD614E"/>
    <w:rsid w:val="00FD7C0B"/>
    <w:rsid w:val="00FE0C6C"/>
    <w:rsid w:val="00FE1725"/>
    <w:rsid w:val="00FE2B48"/>
    <w:rsid w:val="00FE33B3"/>
    <w:rsid w:val="00FE5017"/>
    <w:rsid w:val="00FF2E97"/>
    <w:rsid w:val="00FF6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73039C"/>
  <w15:chartTrackingRefBased/>
  <w15:docId w15:val="{2AA73DB3-6BBE-47F2-8168-777A36A3A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3AE6"/>
  </w:style>
  <w:style w:type="paragraph" w:styleId="Heading4">
    <w:name w:val="heading 4"/>
    <w:basedOn w:val="Normal"/>
    <w:link w:val="Heading4Char"/>
    <w:uiPriority w:val="9"/>
    <w:qFormat/>
    <w:rsid w:val="0053749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3D0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F51B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arkedcontent">
    <w:name w:val="markedcontent"/>
    <w:basedOn w:val="DefaultParagraphFont"/>
    <w:rsid w:val="00ED2469"/>
  </w:style>
  <w:style w:type="paragraph" w:styleId="Header">
    <w:name w:val="header"/>
    <w:basedOn w:val="Normal"/>
    <w:link w:val="Head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5EE3"/>
  </w:style>
  <w:style w:type="paragraph" w:styleId="Footer">
    <w:name w:val="footer"/>
    <w:basedOn w:val="Normal"/>
    <w:link w:val="FooterChar"/>
    <w:uiPriority w:val="99"/>
    <w:unhideWhenUsed/>
    <w:rsid w:val="00135EE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5EE3"/>
  </w:style>
  <w:style w:type="paragraph" w:styleId="ListParagraph">
    <w:name w:val="List Paragraph"/>
    <w:basedOn w:val="Normal"/>
    <w:uiPriority w:val="34"/>
    <w:qFormat/>
    <w:rsid w:val="006203B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168"/>
    <w:rPr>
      <w:color w:val="808080"/>
    </w:rPr>
  </w:style>
  <w:style w:type="character" w:customStyle="1" w:styleId="mathjaxpreview">
    <w:name w:val="mathjax_preview"/>
    <w:basedOn w:val="DefaultParagraphFont"/>
    <w:rsid w:val="00BC29C4"/>
  </w:style>
  <w:style w:type="character" w:customStyle="1" w:styleId="mi">
    <w:name w:val="mi"/>
    <w:basedOn w:val="DefaultParagraphFont"/>
    <w:rsid w:val="00FB3FED"/>
  </w:style>
  <w:style w:type="character" w:customStyle="1" w:styleId="mo">
    <w:name w:val="mo"/>
    <w:basedOn w:val="DefaultParagraphFont"/>
    <w:rsid w:val="00FB3FED"/>
  </w:style>
  <w:style w:type="character" w:customStyle="1" w:styleId="mn">
    <w:name w:val="mn"/>
    <w:basedOn w:val="DefaultParagraphFont"/>
    <w:rsid w:val="00FB3FED"/>
  </w:style>
  <w:style w:type="character" w:customStyle="1" w:styleId="mjxassistivemathml">
    <w:name w:val="mjx_assistive_mathml"/>
    <w:basedOn w:val="DefaultParagraphFont"/>
    <w:rsid w:val="00FB3FED"/>
  </w:style>
  <w:style w:type="paragraph" w:styleId="Revision">
    <w:name w:val="Revision"/>
    <w:hidden/>
    <w:uiPriority w:val="99"/>
    <w:semiHidden/>
    <w:rsid w:val="00072078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F4009E"/>
    <w:rPr>
      <w:b/>
      <w:bCs/>
    </w:rPr>
  </w:style>
  <w:style w:type="character" w:customStyle="1" w:styleId="mtext">
    <w:name w:val="mtext"/>
    <w:basedOn w:val="DefaultParagraphFont"/>
    <w:rsid w:val="0078119A"/>
  </w:style>
  <w:style w:type="character" w:customStyle="1" w:styleId="Heading4Char">
    <w:name w:val="Heading 4 Char"/>
    <w:basedOn w:val="DefaultParagraphFont"/>
    <w:link w:val="Heading4"/>
    <w:uiPriority w:val="9"/>
    <w:rsid w:val="0053749E"/>
    <w:rPr>
      <w:rFonts w:ascii="Times New Roman" w:eastAsia="Times New Roman" w:hAnsi="Times New Roman" w:cs="Times New Roman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74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962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9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9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9426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018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23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2078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19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8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94007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896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70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94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5999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55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5159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274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6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74836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234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4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01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985732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5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0042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469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95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84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95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047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4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6456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9886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91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1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6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88945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8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81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8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5285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83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7604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5103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67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4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2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502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7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4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7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2324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56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01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3979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73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76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87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902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17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182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4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97223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323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2608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44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06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11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32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35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525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92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5649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57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2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4815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68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11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1889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78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3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56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20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5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06616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547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41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33897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156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86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6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0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704946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54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5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3191">
              <w:marLeft w:val="0"/>
              <w:marRight w:val="0"/>
              <w:marTop w:val="24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.uopeople.edu/filter/tex/displaytex.php?texexp=%20f%28x%29%3D2e%5Ex-8%5Ex%20" TargetMode="External"/><Relationship Id="rId13" Type="http://schemas.openxmlformats.org/officeDocument/2006/relationships/image" Target="media/image3.png"/><Relationship Id="rId18" Type="http://schemas.openxmlformats.org/officeDocument/2006/relationships/hyperlink" Target="https://my.uopeople.edu/filter/tex/displaytex.php?texexp=%20f%28x%29%3D%28x%2B1%29%5Ex%20" TargetMode="External"/><Relationship Id="rId26" Type="http://schemas.openxmlformats.org/officeDocument/2006/relationships/hyperlink" Target="https://my.uopeople.edu/filter/tex/displaytex.php?texexp=%20%5Csqrt%7B3x%5E2%2B1%7D%20%283x%5E4%2B1%29%5E3%20" TargetMode="External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7" Type="http://schemas.openxmlformats.org/officeDocument/2006/relationships/endnotes" Target="endnotes.xml"/><Relationship Id="rId12" Type="http://schemas.openxmlformats.org/officeDocument/2006/relationships/hyperlink" Target="https://my.uopeople.edu/filter/tex/displaytex.php?texexp=%20f%28x%29%3D7%5Ex%2B4e%5Ex%20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hyperlink" Target="https://my.uopeople.edu/filter/tex/displaytex.php?texexp=%20G%28z%29%3D%28z-6%29ln%20z%20" TargetMode="External"/><Relationship Id="rId20" Type="http://schemas.openxmlformats.org/officeDocument/2006/relationships/hyperlink" Target="https://my.uopeople.edu/filter/tex/displaytex.php?texexp=%20f%28x%29%3D%28x%29%5E%7Bx%2B1%7D%20" TargetMode="External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my.uopeople.edu/filter/tex/displaytex.php?texexp=%20%5Cfrac%7Bdy%7D%7Bdx%7D%20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8.png"/><Relationship Id="rId28" Type="http://schemas.openxmlformats.org/officeDocument/2006/relationships/hyperlink" Target="https://my.uopeople.edu/filter/tex/displaytex.php?texexp=%20y%3D3x%5E%7B3x%7D%20" TargetMode="External"/><Relationship Id="rId10" Type="http://schemas.openxmlformats.org/officeDocument/2006/relationships/hyperlink" Target="https://my.uopeople.edu/filter/tex/displaytex.php?texexp=%20f%28z%29%3Dz%5E5-e%5Ez%20lnz%20" TargetMode="External"/><Relationship Id="rId19" Type="http://schemas.openxmlformats.org/officeDocument/2006/relationships/image" Target="media/image6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my.uopeople.edu/filter/tex/displaytex.php?texexp=%20x%3D0%20" TargetMode="External"/><Relationship Id="rId22" Type="http://schemas.openxmlformats.org/officeDocument/2006/relationships/hyperlink" Target="https://my.uopeople.edu/filter/tex/displaytex.php?texexp=%20f%28x%29%3D%28%20%5Csqrt%7Bx%29%7D%5Ex%20" TargetMode="External"/><Relationship Id="rId27" Type="http://schemas.openxmlformats.org/officeDocument/2006/relationships/image" Target="media/image1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E2F9525B-6CFD-4FD8-B646-0EBEEE6A47ED}">
  <we:reference id="wa104382081" version="1.35.0.0" store="en-001" storeType="OMEX"/>
  <we:alternateReferences>
    <we:reference id="wa104382081" version="1.35.0.0" store="" storeType="OMEX"/>
  </we:alternateReferences>
  <we:properties>
    <we:property name="MENDELEY_CITATIONS" value="[{&quot;citationID&quot;:&quot;MENDELEY_CITATION_d31d2db7-b454-4e98-936b-6f53a79f7aef&quot;,&quot;properties&quot;:{&quot;noteIndex&quot;:0},&quot;isEdited&quot;:false,&quot;manualOverride&quot;:{&quot;isManuallyOverridden&quot;:false,&quot;citeprocText&quot;:&quot;(&lt;i&gt;3.3 Differentiation Rules - Calculus Volume 1 | OpenStax&lt;/i&gt;, n.d.)&quot;,&quot;manualOverrideText&quot;:&quot;&quot;},&quot;citationTag&quot;:&quot;MENDELEY_CITATION_v3_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&quot;,&quot;citationItems&quot;:[{&quot;id&quot;:&quot;6981b933-aa8e-309e-9a3b-7ec5a6a6d631&quot;,&quot;itemData&quot;:{&quot;type&quot;:&quot;webpage&quot;,&quot;id&quot;:&quot;6981b933-aa8e-309e-9a3b-7ec5a6a6d631&quot;,&quot;title&quot;:&quot;3.3 Differentiation Rules - Calculus Volume 1 | OpenStax&quot;,&quot;accessed&quot;:{&quot;date-parts&quot;:[[2022,9,18]]},&quot;URL&quot;:&quot;https://openstax.org/books/calculus-volume-1/pages/3-3-differentiation-rules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506BB-8C61-4B20-A16D-0BD4B08DBA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67</Words>
  <Characters>209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2</cp:revision>
  <dcterms:created xsi:type="dcterms:W3CDTF">2022-10-02T15:05:00Z</dcterms:created>
  <dcterms:modified xsi:type="dcterms:W3CDTF">2022-10-02T15:05:00Z</dcterms:modified>
</cp:coreProperties>
</file>